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A5E40" w14:textId="77777777" w:rsidR="00435994" w:rsidRDefault="0046146B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1C1234C" wp14:editId="7973EE14">
                <wp:simplePos x="0" y="0"/>
                <wp:positionH relativeFrom="page">
                  <wp:posOffset>-6350</wp:posOffset>
                </wp:positionH>
                <wp:positionV relativeFrom="page">
                  <wp:posOffset>9486900</wp:posOffset>
                </wp:positionV>
                <wp:extent cx="7573010" cy="1211580"/>
                <wp:effectExtent l="3175" t="9525" r="5715" b="7620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73010" cy="1211580"/>
                          <a:chOff x="-10" y="14940"/>
                          <a:chExt cx="11926" cy="1908"/>
                        </a:xfrm>
                      </wpg:grpSpPr>
                      <wps:wsp>
                        <wps:cNvPr id="14" name="Freeform 23"/>
                        <wps:cNvSpPr>
                          <a:spLocks/>
                        </wps:cNvSpPr>
                        <wps:spPr bwMode="auto">
                          <a:xfrm>
                            <a:off x="0" y="15157"/>
                            <a:ext cx="7020" cy="1681"/>
                          </a:xfrm>
                          <a:custGeom>
                            <a:avLst/>
                            <a:gdLst>
                              <a:gd name="T0" fmla="*/ 6998 w 7020"/>
                              <a:gd name="T1" fmla="+- 0 15157 15157"/>
                              <a:gd name="T2" fmla="*/ 15157 h 1681"/>
                              <a:gd name="T3" fmla="*/ 0 w 7020"/>
                              <a:gd name="T4" fmla="+- 0 15248 15157"/>
                              <a:gd name="T5" fmla="*/ 15248 h 1681"/>
                              <a:gd name="T6" fmla="*/ 0 w 7020"/>
                              <a:gd name="T7" fmla="+- 0 16838 15157"/>
                              <a:gd name="T8" fmla="*/ 16838 h 1681"/>
                              <a:gd name="T9" fmla="*/ 7020 w 7020"/>
                              <a:gd name="T10" fmla="+- 0 16838 15157"/>
                              <a:gd name="T11" fmla="*/ 16838 h 1681"/>
                              <a:gd name="T12" fmla="*/ 6998 w 7020"/>
                              <a:gd name="T13" fmla="+- 0 15157 15157"/>
                              <a:gd name="T14" fmla="*/ 15157 h 1681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7020" h="1681">
                                <a:moveTo>
                                  <a:pt x="6998" y="0"/>
                                </a:moveTo>
                                <a:lnTo>
                                  <a:pt x="0" y="91"/>
                                </a:lnTo>
                                <a:lnTo>
                                  <a:pt x="0" y="1681"/>
                                </a:lnTo>
                                <a:lnTo>
                                  <a:pt x="7020" y="1681"/>
                                </a:lnTo>
                                <a:lnTo>
                                  <a:pt x="69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22"/>
                        <wps:cNvSpPr>
                          <a:spLocks/>
                        </wps:cNvSpPr>
                        <wps:spPr bwMode="auto">
                          <a:xfrm>
                            <a:off x="0" y="15157"/>
                            <a:ext cx="7020" cy="1681"/>
                          </a:xfrm>
                          <a:custGeom>
                            <a:avLst/>
                            <a:gdLst>
                              <a:gd name="T0" fmla="*/ 7020 w 7020"/>
                              <a:gd name="T1" fmla="+- 0 16838 15157"/>
                              <a:gd name="T2" fmla="*/ 16838 h 1681"/>
                              <a:gd name="T3" fmla="*/ 6998 w 7020"/>
                              <a:gd name="T4" fmla="+- 0 15157 15157"/>
                              <a:gd name="T5" fmla="*/ 15157 h 1681"/>
                              <a:gd name="T6" fmla="*/ 0 w 7020"/>
                              <a:gd name="T7" fmla="+- 0 15248 15157"/>
                              <a:gd name="T8" fmla="*/ 15248 h 1681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</a:cxnLst>
                            <a:rect l="0" t="0" r="r" b="b"/>
                            <a:pathLst>
                              <a:path w="7020" h="1681">
                                <a:moveTo>
                                  <a:pt x="7020" y="1681"/>
                                </a:moveTo>
                                <a:lnTo>
                                  <a:pt x="6998" y="0"/>
                                </a:lnTo>
                                <a:lnTo>
                                  <a:pt x="0" y="91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21"/>
                        <wps:cNvSpPr>
                          <a:spLocks/>
                        </wps:cNvSpPr>
                        <wps:spPr bwMode="auto">
                          <a:xfrm>
                            <a:off x="2660" y="14940"/>
                            <a:ext cx="3814" cy="1898"/>
                          </a:xfrm>
                          <a:custGeom>
                            <a:avLst/>
                            <a:gdLst>
                              <a:gd name="T0" fmla="+- 0 4384 2660"/>
                              <a:gd name="T1" fmla="*/ T0 w 3814"/>
                              <a:gd name="T2" fmla="+- 0 14940 14940"/>
                              <a:gd name="T3" fmla="*/ 14940 h 1898"/>
                              <a:gd name="T4" fmla="+- 0 2660 2660"/>
                              <a:gd name="T5" fmla="*/ T4 w 3814"/>
                              <a:gd name="T6" fmla="+- 0 16838 14940"/>
                              <a:gd name="T7" fmla="*/ 16838 h 1898"/>
                              <a:gd name="T8" fmla="+- 0 6473 2660"/>
                              <a:gd name="T9" fmla="*/ T8 w 3814"/>
                              <a:gd name="T10" fmla="+- 0 16838 14940"/>
                              <a:gd name="T11" fmla="*/ 16838 h 1898"/>
                              <a:gd name="T12" fmla="+- 0 4384 2660"/>
                              <a:gd name="T13" fmla="*/ T12 w 3814"/>
                              <a:gd name="T14" fmla="+- 0 14940 14940"/>
                              <a:gd name="T15" fmla="*/ 14940 h 18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814" h="1898">
                                <a:moveTo>
                                  <a:pt x="1724" y="0"/>
                                </a:moveTo>
                                <a:lnTo>
                                  <a:pt x="0" y="1898"/>
                                </a:lnTo>
                                <a:lnTo>
                                  <a:pt x="3813" y="1898"/>
                                </a:lnTo>
                                <a:lnTo>
                                  <a:pt x="17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8595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20"/>
                        <wps:cNvSpPr>
                          <a:spLocks/>
                        </wps:cNvSpPr>
                        <wps:spPr bwMode="auto">
                          <a:xfrm>
                            <a:off x="4285" y="14950"/>
                            <a:ext cx="7621" cy="1888"/>
                          </a:xfrm>
                          <a:custGeom>
                            <a:avLst/>
                            <a:gdLst>
                              <a:gd name="T0" fmla="+- 0 4393 4285"/>
                              <a:gd name="T1" fmla="*/ T0 w 7621"/>
                              <a:gd name="T2" fmla="+- 0 14950 14950"/>
                              <a:gd name="T3" fmla="*/ 14950 h 1888"/>
                              <a:gd name="T4" fmla="+- 0 4285 4285"/>
                              <a:gd name="T5" fmla="*/ T4 w 7621"/>
                              <a:gd name="T6" fmla="+- 0 16838 14950"/>
                              <a:gd name="T7" fmla="*/ 16838 h 1888"/>
                              <a:gd name="T8" fmla="+- 0 11906 4285"/>
                              <a:gd name="T9" fmla="*/ T8 w 7621"/>
                              <a:gd name="T10" fmla="+- 0 16838 14950"/>
                              <a:gd name="T11" fmla="*/ 16838 h 1888"/>
                              <a:gd name="T12" fmla="+- 0 11906 4285"/>
                              <a:gd name="T13" fmla="*/ T12 w 7621"/>
                              <a:gd name="T14" fmla="+- 0 15375 14950"/>
                              <a:gd name="T15" fmla="*/ 15375 h 1888"/>
                              <a:gd name="T16" fmla="+- 0 4393 4285"/>
                              <a:gd name="T17" fmla="*/ T16 w 7621"/>
                              <a:gd name="T18" fmla="+- 0 14950 14950"/>
                              <a:gd name="T19" fmla="*/ 14950 h 18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621" h="1888">
                                <a:moveTo>
                                  <a:pt x="108" y="0"/>
                                </a:moveTo>
                                <a:lnTo>
                                  <a:pt x="0" y="1888"/>
                                </a:lnTo>
                                <a:lnTo>
                                  <a:pt x="7621" y="1888"/>
                                </a:lnTo>
                                <a:lnTo>
                                  <a:pt x="7621" y="425"/>
                                </a:lnTo>
                                <a:lnTo>
                                  <a:pt x="1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4285" y="14950"/>
                            <a:ext cx="7621" cy="1888"/>
                          </a:xfrm>
                          <a:custGeom>
                            <a:avLst/>
                            <a:gdLst>
                              <a:gd name="T0" fmla="+- 0 11906 4285"/>
                              <a:gd name="T1" fmla="*/ T0 w 7621"/>
                              <a:gd name="T2" fmla="+- 0 15375 14950"/>
                              <a:gd name="T3" fmla="*/ 15375 h 1888"/>
                              <a:gd name="T4" fmla="+- 0 4393 4285"/>
                              <a:gd name="T5" fmla="*/ T4 w 7621"/>
                              <a:gd name="T6" fmla="+- 0 14950 14950"/>
                              <a:gd name="T7" fmla="*/ 14950 h 1888"/>
                              <a:gd name="T8" fmla="+- 0 4285 4285"/>
                              <a:gd name="T9" fmla="*/ T8 w 7621"/>
                              <a:gd name="T10" fmla="+- 0 16838 14950"/>
                              <a:gd name="T11" fmla="*/ 16838 h 18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7621" h="1888">
                                <a:moveTo>
                                  <a:pt x="7621" y="425"/>
                                </a:moveTo>
                                <a:lnTo>
                                  <a:pt x="108" y="0"/>
                                </a:lnTo>
                                <a:lnTo>
                                  <a:pt x="0" y="1888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53" y="16006"/>
                            <a:ext cx="3141" cy="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" name="Freeform 17"/>
                        <wps:cNvSpPr>
                          <a:spLocks/>
                        </wps:cNvSpPr>
                        <wps:spPr bwMode="auto">
                          <a:xfrm>
                            <a:off x="4426" y="15026"/>
                            <a:ext cx="7479" cy="631"/>
                          </a:xfrm>
                          <a:custGeom>
                            <a:avLst/>
                            <a:gdLst>
                              <a:gd name="T0" fmla="+- 0 4438 4427"/>
                              <a:gd name="T1" fmla="*/ T0 w 7479"/>
                              <a:gd name="T2" fmla="+- 0 15026 15026"/>
                              <a:gd name="T3" fmla="*/ 15026 h 631"/>
                              <a:gd name="T4" fmla="+- 0 4427 4427"/>
                              <a:gd name="T5" fmla="*/ T4 w 7479"/>
                              <a:gd name="T6" fmla="+- 0 15197 15026"/>
                              <a:gd name="T7" fmla="*/ 15197 h 631"/>
                              <a:gd name="T8" fmla="+- 0 11906 4427"/>
                              <a:gd name="T9" fmla="*/ T8 w 7479"/>
                              <a:gd name="T10" fmla="+- 0 15657 15026"/>
                              <a:gd name="T11" fmla="*/ 15657 h 631"/>
                              <a:gd name="T12" fmla="+- 0 11906 4427"/>
                              <a:gd name="T13" fmla="*/ T12 w 7479"/>
                              <a:gd name="T14" fmla="+- 0 15486 15026"/>
                              <a:gd name="T15" fmla="*/ 15486 h 631"/>
                              <a:gd name="T16" fmla="+- 0 4438 4427"/>
                              <a:gd name="T17" fmla="*/ T16 w 7479"/>
                              <a:gd name="T18" fmla="+- 0 15026 15026"/>
                              <a:gd name="T19" fmla="*/ 15026 h 6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479" h="631">
                                <a:moveTo>
                                  <a:pt x="11" y="0"/>
                                </a:moveTo>
                                <a:lnTo>
                                  <a:pt x="0" y="171"/>
                                </a:lnTo>
                                <a:lnTo>
                                  <a:pt x="7479" y="631"/>
                                </a:lnTo>
                                <a:lnTo>
                                  <a:pt x="7479" y="460"/>
                                </a:lnTo>
                                <a:lnTo>
                                  <a:pt x="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8595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4379" y="14967"/>
                            <a:ext cx="7526" cy="451"/>
                          </a:xfrm>
                          <a:custGeom>
                            <a:avLst/>
                            <a:gdLst>
                              <a:gd name="T0" fmla="+- 0 4387 4380"/>
                              <a:gd name="T1" fmla="*/ T0 w 7526"/>
                              <a:gd name="T2" fmla="+- 0 14968 14968"/>
                              <a:gd name="T3" fmla="*/ 14968 h 451"/>
                              <a:gd name="T4" fmla="+- 0 4380 4380"/>
                              <a:gd name="T5" fmla="*/ T4 w 7526"/>
                              <a:gd name="T6" fmla="+- 0 15183 14968"/>
                              <a:gd name="T7" fmla="*/ 15183 h 451"/>
                              <a:gd name="T8" fmla="+- 0 11906 4380"/>
                              <a:gd name="T9" fmla="*/ T8 w 7526"/>
                              <a:gd name="T10" fmla="+- 0 15419 14968"/>
                              <a:gd name="T11" fmla="*/ 15419 h 451"/>
                              <a:gd name="T12" fmla="+- 0 11906 4380"/>
                              <a:gd name="T13" fmla="*/ T12 w 7526"/>
                              <a:gd name="T14" fmla="+- 0 15204 14968"/>
                              <a:gd name="T15" fmla="*/ 15204 h 451"/>
                              <a:gd name="T16" fmla="+- 0 4387 4380"/>
                              <a:gd name="T17" fmla="*/ T16 w 7526"/>
                              <a:gd name="T18" fmla="+- 0 14968 14968"/>
                              <a:gd name="T19" fmla="*/ 14968 h 4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526" h="451">
                                <a:moveTo>
                                  <a:pt x="7" y="0"/>
                                </a:moveTo>
                                <a:lnTo>
                                  <a:pt x="0" y="215"/>
                                </a:lnTo>
                                <a:lnTo>
                                  <a:pt x="7526" y="451"/>
                                </a:lnTo>
                                <a:lnTo>
                                  <a:pt x="7526" y="236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5"/>
                        <wps:cNvSpPr>
                          <a:spLocks/>
                        </wps:cNvSpPr>
                        <wps:spPr bwMode="auto">
                          <a:xfrm>
                            <a:off x="4386" y="14967"/>
                            <a:ext cx="7519" cy="451"/>
                          </a:xfrm>
                          <a:custGeom>
                            <a:avLst/>
                            <a:gdLst>
                              <a:gd name="T0" fmla="+- 0 11906 4387"/>
                              <a:gd name="T1" fmla="*/ T0 w 7519"/>
                              <a:gd name="T2" fmla="+- 0 15203 14968"/>
                              <a:gd name="T3" fmla="*/ 15203 h 451"/>
                              <a:gd name="T4" fmla="+- 0 4394 4387"/>
                              <a:gd name="T5" fmla="*/ T4 w 7519"/>
                              <a:gd name="T6" fmla="+- 0 14968 14968"/>
                              <a:gd name="T7" fmla="*/ 14968 h 451"/>
                              <a:gd name="T8" fmla="+- 0 4387 4387"/>
                              <a:gd name="T9" fmla="*/ T8 w 7519"/>
                              <a:gd name="T10" fmla="+- 0 15183 14968"/>
                              <a:gd name="T11" fmla="*/ 15183 h 451"/>
                              <a:gd name="T12" fmla="+- 0 11906 4387"/>
                              <a:gd name="T13" fmla="*/ T12 w 7519"/>
                              <a:gd name="T14" fmla="+- 0 15418 14968"/>
                              <a:gd name="T15" fmla="*/ 15418 h 4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7519" h="451">
                                <a:moveTo>
                                  <a:pt x="7519" y="235"/>
                                </a:moveTo>
                                <a:lnTo>
                                  <a:pt x="7" y="0"/>
                                </a:lnTo>
                                <a:lnTo>
                                  <a:pt x="0" y="215"/>
                                </a:lnTo>
                                <a:lnTo>
                                  <a:pt x="7519" y="45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E35B0" id="Group 14" o:spid="_x0000_s1026" style="position:absolute;margin-left:-.5pt;margin-top:747pt;width:596.3pt;height:95.4pt;z-index:-251657216;mso-position-horizontal-relative:page;mso-position-vertical-relative:page" coordorigin="-10,14940" coordsize="11926,19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">
                <v:shape id="Freeform 23" o:spid="_x0000_s1027" style="position:absolute;top:15157;width:7020;height:1681;visibility:visible;mso-wrap-style:square;v-text-anchor:top" coordsize="7020,1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" path="m6998,l,91,,1681r7020,l6998,xe" fillcolor="#d92231" stroked="f">
                  <v:path arrowok="t" o:connecttype="custom" o:connectlocs="6998,15157;0,15248;0,16838;7020,16838;6998,15157" o:connectangles="0,0,0,0,0"/>
                </v:shape>
                <v:shape id="Freeform 22" o:spid="_x0000_s1028" style="position:absolute;top:15157;width:7020;height:1681;visibility:visible;mso-wrap-style:square;v-text-anchor:top" coordsize="7020,1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" path="m7020,1681l6998,,,91e" filled="f" strokecolor="#d92231" strokeweight="1pt">
                  <v:path arrowok="t" o:connecttype="custom" o:connectlocs="7020,16838;6998,15157;0,15248" o:connectangles="0,0,0"/>
                </v:shape>
                <v:shape id="Freeform 21" o:spid="_x0000_s1029" style="position:absolute;left:2660;top:14940;width:3814;height:1898;visibility:visible;mso-wrap-style:square;v-text-anchor:top" coordsize="3814,1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" path="m1724,l,1898r3813,l1724,xe" fillcolor="#58595b" stroked="f">
                  <v:path arrowok="t" o:connecttype="custom" o:connectlocs="1724,14940;0,16838;3813,16838;1724,14940" o:connectangles="0,0,0,0"/>
                </v:shape>
                <v:shape id="Freeform 20" o:spid="_x0000_s1030" style="position:absolute;left:4285;top:14950;width:7621;height:1888;visibility:visible;mso-wrap-style:square;v-text-anchor:top" coordsize="7621,1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" path="m108,l,1888r7621,l7621,425,108,xe" fillcolor="#d92231" stroked="f">
                  <v:path arrowok="t" o:connecttype="custom" o:connectlocs="108,14950;0,16838;7621,16838;7621,15375;108,14950" o:connectangles="0,0,0,0,0"/>
                </v:shape>
                <v:shape id="Freeform 19" o:spid="_x0000_s1031" style="position:absolute;left:4285;top:14950;width:7621;height:1888;visibility:visible;mso-wrap-style:square;v-text-anchor:top" coordsize="7621,1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" path="m7621,425l108,,,1888e" filled="f" strokecolor="#d92231" strokeweight="1pt">
                  <v:path arrowok="t" o:connecttype="custom" o:connectlocs="7621,15375;108,14950;0,16838" o:connectangles="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32" type="#_x0000_t75" style="position:absolute;left:8453;top:16006;width:3141;height: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">
                  <v:imagedata r:id="rId6" o:title=""/>
                </v:shape>
                <v:shape id="Freeform 17" o:spid="_x0000_s1033" style="position:absolute;left:4426;top:15026;width:7479;height:631;visibility:visible;mso-wrap-style:square;v-text-anchor:top" coordsize="7479,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" path="m11,l,171,7479,631r,-171l11,xe" fillcolor="#58595b" stroked="f">
                  <v:path arrowok="t" o:connecttype="custom" o:connectlocs="11,15026;0,15197;7479,15657;7479,15486;11,15026" o:connectangles="0,0,0,0,0"/>
                </v:shape>
                <v:shape id="Freeform 16" o:spid="_x0000_s1034" style="position:absolute;left:4379;top:14967;width:7526;height:451;visibility:visible;mso-wrap-style:square;v-text-anchor:top" coordsize="7526,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" path="m7,l,215,7526,451r,-215l7,xe" fillcolor="#d92231" stroked="f">
                  <v:path arrowok="t" o:connecttype="custom" o:connectlocs="7,14968;0,15183;7526,15419;7526,15204;7,14968" o:connectangles="0,0,0,0,0"/>
                </v:shape>
                <v:shape id="Freeform 15" o:spid="_x0000_s1035" style="position:absolute;left:4386;top:14967;width:7519;height:451;visibility:visible;mso-wrap-style:square;v-text-anchor:top" coordsize="7519,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" path="m7519,235l7,,,215,7519,450e" filled="f" strokecolor="#d92231" strokeweight="1pt">
                  <v:path arrowok="t" o:connecttype="custom" o:connectlocs="7519,15203;7,14968;0,15183;7519,15418" o:connectangles="0,0,0,0"/>
                </v:shape>
                <w10:wrap anchorx="page" anchory="page"/>
              </v:group>
            </w:pict>
          </mc:Fallback>
        </mc:AlternateContent>
      </w:r>
    </w:p>
    <w:p w14:paraId="5DEEBC7A" w14:textId="77777777" w:rsidR="00435994" w:rsidRDefault="00435994">
      <w:pPr>
        <w:pStyle w:val="BodyText"/>
        <w:rPr>
          <w:rFonts w:ascii="Times New Roman"/>
          <w:sz w:val="20"/>
        </w:rPr>
      </w:pPr>
    </w:p>
    <w:p w14:paraId="2AC17EA5" w14:textId="77777777" w:rsidR="00435994" w:rsidRDefault="00435994">
      <w:pPr>
        <w:pStyle w:val="BodyText"/>
        <w:rPr>
          <w:rFonts w:ascii="Times New Roman"/>
          <w:sz w:val="20"/>
        </w:rPr>
      </w:pPr>
    </w:p>
    <w:p w14:paraId="5C24501D" w14:textId="77777777" w:rsidR="00435994" w:rsidRDefault="00435994">
      <w:pPr>
        <w:pStyle w:val="BodyText"/>
        <w:rPr>
          <w:rFonts w:ascii="Times New Roman"/>
          <w:sz w:val="20"/>
        </w:rPr>
      </w:pPr>
    </w:p>
    <w:p w14:paraId="78225002" w14:textId="77777777" w:rsidR="00435994" w:rsidRDefault="00435994">
      <w:pPr>
        <w:pStyle w:val="BodyText"/>
        <w:rPr>
          <w:rFonts w:ascii="Times New Roman"/>
          <w:sz w:val="20"/>
        </w:rPr>
      </w:pPr>
    </w:p>
    <w:p w14:paraId="3F6AD25A" w14:textId="1F738343" w:rsidR="00435994" w:rsidRPr="00D75FED" w:rsidRDefault="0046146B">
      <w:pPr>
        <w:spacing w:before="189"/>
        <w:ind w:left="614"/>
        <w:rPr>
          <w:b/>
          <w:sz w:val="66"/>
          <w:szCs w:val="66"/>
        </w:rPr>
      </w:pPr>
      <w:r w:rsidRPr="00D75FED">
        <w:rPr>
          <w:noProof/>
          <w:sz w:val="66"/>
          <w:szCs w:val="66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F815C70" wp14:editId="50C43989">
                <wp:simplePos x="0" y="0"/>
                <wp:positionH relativeFrom="page">
                  <wp:posOffset>-6350</wp:posOffset>
                </wp:positionH>
                <wp:positionV relativeFrom="paragraph">
                  <wp:posOffset>-917575</wp:posOffset>
                </wp:positionV>
                <wp:extent cx="7573010" cy="852805"/>
                <wp:effectExtent l="3175" t="1270" r="5715" b="1270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73010" cy="852805"/>
                          <a:chOff x="-10" y="-1445"/>
                          <a:chExt cx="11926" cy="1343"/>
                        </a:xfrm>
                      </wpg:grpSpPr>
                      <wps:wsp>
                        <wps:cNvPr id="4" name="Freeform 13"/>
                        <wps:cNvSpPr>
                          <a:spLocks/>
                        </wps:cNvSpPr>
                        <wps:spPr bwMode="auto">
                          <a:xfrm>
                            <a:off x="5407" y="-1436"/>
                            <a:ext cx="6498" cy="1015"/>
                          </a:xfrm>
                          <a:custGeom>
                            <a:avLst/>
                            <a:gdLst>
                              <a:gd name="T0" fmla="+- 0 11906 5408"/>
                              <a:gd name="T1" fmla="*/ T0 w 6498"/>
                              <a:gd name="T2" fmla="+- 0 -1435 -1435"/>
                              <a:gd name="T3" fmla="*/ -1435 h 1015"/>
                              <a:gd name="T4" fmla="+- 0 5408 5408"/>
                              <a:gd name="T5" fmla="*/ T4 w 6498"/>
                              <a:gd name="T6" fmla="+- 0 -1435 -1435"/>
                              <a:gd name="T7" fmla="*/ -1435 h 1015"/>
                              <a:gd name="T8" fmla="+- 0 5421 5408"/>
                              <a:gd name="T9" fmla="*/ T8 w 6498"/>
                              <a:gd name="T10" fmla="+- 0 -421 -1435"/>
                              <a:gd name="T11" fmla="*/ -421 h 1015"/>
                              <a:gd name="T12" fmla="+- 0 11906 5408"/>
                              <a:gd name="T13" fmla="*/ T12 w 6498"/>
                              <a:gd name="T14" fmla="+- 0 -506 -1435"/>
                              <a:gd name="T15" fmla="*/ -506 h 1015"/>
                              <a:gd name="T16" fmla="+- 0 11906 5408"/>
                              <a:gd name="T17" fmla="*/ T16 w 6498"/>
                              <a:gd name="T18" fmla="+- 0 -1435 -1435"/>
                              <a:gd name="T19" fmla="*/ -1435 h 10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498" h="1015">
                                <a:moveTo>
                                  <a:pt x="6498" y="0"/>
                                </a:moveTo>
                                <a:lnTo>
                                  <a:pt x="0" y="0"/>
                                </a:lnTo>
                                <a:lnTo>
                                  <a:pt x="13" y="1014"/>
                                </a:lnTo>
                                <a:lnTo>
                                  <a:pt x="6498" y="929"/>
                                </a:lnTo>
                                <a:lnTo>
                                  <a:pt x="64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2"/>
                        <wps:cNvSpPr>
                          <a:spLocks/>
                        </wps:cNvSpPr>
                        <wps:spPr bwMode="auto">
                          <a:xfrm>
                            <a:off x="5407" y="-1436"/>
                            <a:ext cx="6498" cy="1015"/>
                          </a:xfrm>
                          <a:custGeom>
                            <a:avLst/>
                            <a:gdLst>
                              <a:gd name="T0" fmla="+- 0 5408 5408"/>
                              <a:gd name="T1" fmla="*/ T0 w 6498"/>
                              <a:gd name="T2" fmla="+- 0 -1435 -1435"/>
                              <a:gd name="T3" fmla="*/ -1435 h 1015"/>
                              <a:gd name="T4" fmla="+- 0 5421 5408"/>
                              <a:gd name="T5" fmla="*/ T4 w 6498"/>
                              <a:gd name="T6" fmla="+- 0 -421 -1435"/>
                              <a:gd name="T7" fmla="*/ -421 h 1015"/>
                              <a:gd name="T8" fmla="+- 0 11906 5408"/>
                              <a:gd name="T9" fmla="*/ T8 w 6498"/>
                              <a:gd name="T10" fmla="+- 0 -506 -1435"/>
                              <a:gd name="T11" fmla="*/ -506 h 10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6498" h="1015">
                                <a:moveTo>
                                  <a:pt x="0" y="0"/>
                                </a:moveTo>
                                <a:lnTo>
                                  <a:pt x="13" y="1014"/>
                                </a:lnTo>
                                <a:lnTo>
                                  <a:pt x="6498" y="929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1"/>
                        <wps:cNvSpPr>
                          <a:spLocks/>
                        </wps:cNvSpPr>
                        <wps:spPr bwMode="auto">
                          <a:xfrm>
                            <a:off x="7867" y="-1436"/>
                            <a:ext cx="2678" cy="1333"/>
                          </a:xfrm>
                          <a:custGeom>
                            <a:avLst/>
                            <a:gdLst>
                              <a:gd name="T0" fmla="+- 0 10546 7868"/>
                              <a:gd name="T1" fmla="*/ T0 w 2678"/>
                              <a:gd name="T2" fmla="+- 0 -1435 -1435"/>
                              <a:gd name="T3" fmla="*/ -1435 h 1333"/>
                              <a:gd name="T4" fmla="+- 0 7868 7868"/>
                              <a:gd name="T5" fmla="*/ T4 w 2678"/>
                              <a:gd name="T6" fmla="+- 0 -1435 -1435"/>
                              <a:gd name="T7" fmla="*/ -1435 h 1333"/>
                              <a:gd name="T8" fmla="+- 0 9335 7868"/>
                              <a:gd name="T9" fmla="*/ T8 w 2678"/>
                              <a:gd name="T10" fmla="+- 0 -102 -1435"/>
                              <a:gd name="T11" fmla="*/ -102 h 1333"/>
                              <a:gd name="T12" fmla="+- 0 10546 7868"/>
                              <a:gd name="T13" fmla="*/ T12 w 2678"/>
                              <a:gd name="T14" fmla="+- 0 -1435 -1435"/>
                              <a:gd name="T15" fmla="*/ -1435 h 13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678" h="1333">
                                <a:moveTo>
                                  <a:pt x="2678" y="0"/>
                                </a:moveTo>
                                <a:lnTo>
                                  <a:pt x="0" y="0"/>
                                </a:lnTo>
                                <a:lnTo>
                                  <a:pt x="1467" y="1333"/>
                                </a:lnTo>
                                <a:lnTo>
                                  <a:pt x="26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8595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0"/>
                        <wps:cNvSpPr>
                          <a:spLocks/>
                        </wps:cNvSpPr>
                        <wps:spPr bwMode="auto">
                          <a:xfrm>
                            <a:off x="0" y="-1436"/>
                            <a:ext cx="9401" cy="1323"/>
                          </a:xfrm>
                          <a:custGeom>
                            <a:avLst/>
                            <a:gdLst>
                              <a:gd name="T0" fmla="*/ 9401 w 9401"/>
                              <a:gd name="T1" fmla="+- 0 -1435 -1435"/>
                              <a:gd name="T2" fmla="*/ -1435 h 1323"/>
                              <a:gd name="T3" fmla="*/ 0 w 9401"/>
                              <a:gd name="T4" fmla="+- 0 -1435 -1435"/>
                              <a:gd name="T5" fmla="*/ -1435 h 1323"/>
                              <a:gd name="T6" fmla="*/ 0 w 9401"/>
                              <a:gd name="T7" fmla="+- 0 -641 -1435"/>
                              <a:gd name="T8" fmla="*/ -641 h 1323"/>
                              <a:gd name="T9" fmla="*/ 9325 w 9401"/>
                              <a:gd name="T10" fmla="+- 0 -112 -1435"/>
                              <a:gd name="T11" fmla="*/ -112 h 1323"/>
                              <a:gd name="T12" fmla="*/ 9401 w 9401"/>
                              <a:gd name="T13" fmla="+- 0 -1435 -1435"/>
                              <a:gd name="T14" fmla="*/ -1435 h 132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9401" h="1323">
                                <a:moveTo>
                                  <a:pt x="940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94"/>
                                </a:lnTo>
                                <a:lnTo>
                                  <a:pt x="9325" y="1323"/>
                                </a:lnTo>
                                <a:lnTo>
                                  <a:pt x="940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0" y="-1436"/>
                            <a:ext cx="9401" cy="1323"/>
                          </a:xfrm>
                          <a:custGeom>
                            <a:avLst/>
                            <a:gdLst>
                              <a:gd name="T0" fmla="*/ 0 w 9401"/>
                              <a:gd name="T1" fmla="+- 0 -641 -1435"/>
                              <a:gd name="T2" fmla="*/ -641 h 1323"/>
                              <a:gd name="T3" fmla="*/ 9325 w 9401"/>
                              <a:gd name="T4" fmla="+- 0 -112 -1435"/>
                              <a:gd name="T5" fmla="*/ -112 h 1323"/>
                              <a:gd name="T6" fmla="*/ 9401 w 9401"/>
                              <a:gd name="T7" fmla="+- 0 -1435 -1435"/>
                              <a:gd name="T8" fmla="*/ -1435 h 132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</a:cxnLst>
                            <a:rect l="0" t="0" r="r" b="b"/>
                            <a:pathLst>
                              <a:path w="9401" h="1323">
                                <a:moveTo>
                                  <a:pt x="0" y="794"/>
                                </a:moveTo>
                                <a:lnTo>
                                  <a:pt x="9325" y="1323"/>
                                </a:lnTo>
                                <a:lnTo>
                                  <a:pt x="9401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8"/>
                        <wps:cNvSpPr>
                          <a:spLocks/>
                        </wps:cNvSpPr>
                        <wps:spPr bwMode="auto">
                          <a:xfrm>
                            <a:off x="0" y="-1062"/>
                            <a:ext cx="9348" cy="833"/>
                          </a:xfrm>
                          <a:custGeom>
                            <a:avLst/>
                            <a:gdLst>
                              <a:gd name="T0" fmla="*/ 0 w 9348"/>
                              <a:gd name="T1" fmla="+- 0 -1062 -1062"/>
                              <a:gd name="T2" fmla="*/ -1062 h 833"/>
                              <a:gd name="T3" fmla="*/ 0 w 9348"/>
                              <a:gd name="T4" fmla="+- 0 -806 -1062"/>
                              <a:gd name="T5" fmla="*/ -806 h 833"/>
                              <a:gd name="T6" fmla="*/ 9331 w 9348"/>
                              <a:gd name="T7" fmla="+- 0 -230 -1062"/>
                              <a:gd name="T8" fmla="*/ -230 h 833"/>
                              <a:gd name="T9" fmla="*/ 9347 w 9348"/>
                              <a:gd name="T10" fmla="+- 0 -484 -1062"/>
                              <a:gd name="T11" fmla="*/ -484 h 833"/>
                              <a:gd name="T12" fmla="*/ 0 w 9348"/>
                              <a:gd name="T13" fmla="+- 0 -1062 -1062"/>
                              <a:gd name="T14" fmla="*/ -1062 h 83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9348" h="833">
                                <a:moveTo>
                                  <a:pt x="0" y="0"/>
                                </a:moveTo>
                                <a:lnTo>
                                  <a:pt x="0" y="256"/>
                                </a:lnTo>
                                <a:lnTo>
                                  <a:pt x="9331" y="832"/>
                                </a:lnTo>
                                <a:lnTo>
                                  <a:pt x="9347" y="5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8595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7"/>
                        <wps:cNvSpPr>
                          <a:spLocks/>
                        </wps:cNvSpPr>
                        <wps:spPr bwMode="auto">
                          <a:xfrm>
                            <a:off x="0" y="-1065"/>
                            <a:ext cx="9339" cy="833"/>
                          </a:xfrm>
                          <a:custGeom>
                            <a:avLst/>
                            <a:gdLst>
                              <a:gd name="T0" fmla="*/ 0 w 9339"/>
                              <a:gd name="T1" fmla="+- 0 -809 -1065"/>
                              <a:gd name="T2" fmla="*/ -809 h 833"/>
                              <a:gd name="T3" fmla="*/ 9322 w 9339"/>
                              <a:gd name="T4" fmla="+- 0 -233 -1065"/>
                              <a:gd name="T5" fmla="*/ -233 h 833"/>
                              <a:gd name="T6" fmla="*/ 9339 w 9339"/>
                              <a:gd name="T7" fmla="+- 0 -487 -1065"/>
                              <a:gd name="T8" fmla="*/ -487 h 833"/>
                              <a:gd name="T9" fmla="*/ 0 w 9339"/>
                              <a:gd name="T10" fmla="+- 0 -1065 -1065"/>
                              <a:gd name="T11" fmla="*/ -1065 h 83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9339" h="833">
                                <a:moveTo>
                                  <a:pt x="0" y="256"/>
                                </a:moveTo>
                                <a:lnTo>
                                  <a:pt x="9322" y="832"/>
                                </a:lnTo>
                                <a:lnTo>
                                  <a:pt x="9339" y="57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0" y="-766"/>
                            <a:ext cx="9337" cy="627"/>
                          </a:xfrm>
                          <a:custGeom>
                            <a:avLst/>
                            <a:gdLst>
                              <a:gd name="T0" fmla="*/ 0 w 9337"/>
                              <a:gd name="T1" fmla="+- 0 -765 -765"/>
                              <a:gd name="T2" fmla="*/ -765 h 627"/>
                              <a:gd name="T3" fmla="*/ 0 w 9337"/>
                              <a:gd name="T4" fmla="+- 0 -438 -765"/>
                              <a:gd name="T5" fmla="*/ -438 h 627"/>
                              <a:gd name="T6" fmla="*/ 9325 w 9337"/>
                              <a:gd name="T7" fmla="+- 0 -139 -765"/>
                              <a:gd name="T8" fmla="*/ -139 h 627"/>
                              <a:gd name="T9" fmla="*/ 9336 w 9337"/>
                              <a:gd name="T10" fmla="+- 0 -466 -765"/>
                              <a:gd name="T11" fmla="*/ -466 h 627"/>
                              <a:gd name="T12" fmla="*/ 0 w 9337"/>
                              <a:gd name="T13" fmla="+- 0 -765 -765"/>
                              <a:gd name="T14" fmla="*/ -765 h 627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9337" h="627">
                                <a:moveTo>
                                  <a:pt x="0" y="0"/>
                                </a:moveTo>
                                <a:lnTo>
                                  <a:pt x="0" y="327"/>
                                </a:lnTo>
                                <a:lnTo>
                                  <a:pt x="9325" y="626"/>
                                </a:lnTo>
                                <a:lnTo>
                                  <a:pt x="9336" y="2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5"/>
                        <wps:cNvSpPr>
                          <a:spLocks/>
                        </wps:cNvSpPr>
                        <wps:spPr bwMode="auto">
                          <a:xfrm>
                            <a:off x="0" y="-766"/>
                            <a:ext cx="9337" cy="627"/>
                          </a:xfrm>
                          <a:custGeom>
                            <a:avLst/>
                            <a:gdLst>
                              <a:gd name="T0" fmla="*/ 0 w 9337"/>
                              <a:gd name="T1" fmla="+- 0 -438 -765"/>
                              <a:gd name="T2" fmla="*/ -438 h 627"/>
                              <a:gd name="T3" fmla="*/ 9325 w 9337"/>
                              <a:gd name="T4" fmla="+- 0 -139 -765"/>
                              <a:gd name="T5" fmla="*/ -139 h 627"/>
                              <a:gd name="T6" fmla="*/ 9336 w 9337"/>
                              <a:gd name="T7" fmla="+- 0 -466 -765"/>
                              <a:gd name="T8" fmla="*/ -466 h 627"/>
                              <a:gd name="T9" fmla="*/ 0 w 9337"/>
                              <a:gd name="T10" fmla="+- 0 -765 -765"/>
                              <a:gd name="T11" fmla="*/ -765 h 627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9337" h="627">
                                <a:moveTo>
                                  <a:pt x="0" y="327"/>
                                </a:moveTo>
                                <a:lnTo>
                                  <a:pt x="9325" y="626"/>
                                </a:lnTo>
                                <a:lnTo>
                                  <a:pt x="9336" y="2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454578" id="Group 4" o:spid="_x0000_s1026" style="position:absolute;margin-left:-.5pt;margin-top:-72.25pt;width:596.3pt;height:67.15pt;z-index:251657216;mso-position-horizontal-relative:page" coordorigin="-10,-1445" coordsize="11926,1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">
                <v:shape id="Freeform 13" o:spid="_x0000_s1027" style="position:absolute;left:5407;top:-1436;width:6498;height:1015;visibility:visible;mso-wrap-style:square;v-text-anchor:top" coordsize="6498,1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" path="m6498,l,,13,1014,6498,929,6498,xe" fillcolor="#d92231" stroked="f">
                  <v:path arrowok="t" o:connecttype="custom" o:connectlocs="6498,-1435;0,-1435;13,-421;6498,-506;6498,-1435" o:connectangles="0,0,0,0,0"/>
                </v:shape>
                <v:shape id="Freeform 12" o:spid="_x0000_s1028" style="position:absolute;left:5407;top:-1436;width:6498;height:1015;visibility:visible;mso-wrap-style:square;v-text-anchor:top" coordsize="6498,1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" path="m,l13,1014,6498,929e" filled="f" strokecolor="#d92231" strokeweight="1pt">
                  <v:path arrowok="t" o:connecttype="custom" o:connectlocs="0,-1435;13,-421;6498,-506" o:connectangles="0,0,0"/>
                </v:shape>
                <v:shape id="Freeform 11" o:spid="_x0000_s1029" style="position:absolute;left:7867;top:-1436;width:2678;height:1333;visibility:visible;mso-wrap-style:square;v-text-anchor:top" coordsize="2678,1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" path="m2678,l,,1467,1333,2678,xe" fillcolor="#58595b" stroked="f">
                  <v:path arrowok="t" o:connecttype="custom" o:connectlocs="2678,-1435;0,-1435;1467,-102;2678,-1435" o:connectangles="0,0,0,0"/>
                </v:shape>
                <v:shape id="Freeform 10" o:spid="_x0000_s1030" style="position:absolute;top:-1436;width:9401;height:1323;visibility:visible;mso-wrap-style:square;v-text-anchor:top" coordsize="9401,1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" path="m9401,l,,,794r9325,529l9401,xe" fillcolor="#d92231" stroked="f">
                  <v:path arrowok="t" o:connecttype="custom" o:connectlocs="9401,-1435;0,-1435;0,-641;9325,-112;9401,-1435" o:connectangles="0,0,0,0,0"/>
                </v:shape>
                <v:shape id="Freeform 9" o:spid="_x0000_s1031" style="position:absolute;top:-1436;width:9401;height:1323;visibility:visible;mso-wrap-style:square;v-text-anchor:top" coordsize="9401,1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" path="m,794r9325,529l9401,e" filled="f" strokecolor="#d92231" strokeweight="1pt">
                  <v:path arrowok="t" o:connecttype="custom" o:connectlocs="0,-641;9325,-112;9401,-1435" o:connectangles="0,0,0"/>
                </v:shape>
                <v:shape id="Freeform 8" o:spid="_x0000_s1032" style="position:absolute;top:-1062;width:9348;height:833;visibility:visible;mso-wrap-style:square;v-text-anchor:top" coordsize="9348,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" path="m,l,256,9331,832r16,-254l,xe" fillcolor="#58595b" stroked="f">
                  <v:path arrowok="t" o:connecttype="custom" o:connectlocs="0,-1062;0,-806;9331,-230;9347,-484;0,-1062" o:connectangles="0,0,0,0,0"/>
                </v:shape>
                <v:shape id="Freeform 7" o:spid="_x0000_s1033" style="position:absolute;top:-1065;width:9339;height:833;visibility:visible;mso-wrap-style:square;v-text-anchor:top" coordsize="9339,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" path="m,256l9322,832r17,-254l,e" filled="f" strokecolor="#d92231" strokeweight="1pt">
                  <v:path arrowok="t" o:connecttype="custom" o:connectlocs="0,-809;9322,-233;9339,-487;0,-1065" o:connectangles="0,0,0,0"/>
                </v:shape>
                <v:shape id="Freeform 6" o:spid="_x0000_s1034" style="position:absolute;top:-766;width:9337;height:627;visibility:visible;mso-wrap-style:square;v-text-anchor:top" coordsize="9337,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" path="m,l,327,9325,626r11,-327l,xe" fillcolor="#d92231" stroked="f">
                  <v:path arrowok="t" o:connecttype="custom" o:connectlocs="0,-765;0,-438;9325,-139;9336,-466;0,-765" o:connectangles="0,0,0,0,0"/>
                </v:shape>
                <v:shape id="Freeform 5" o:spid="_x0000_s1035" style="position:absolute;top:-766;width:9337;height:627;visibility:visible;mso-wrap-style:square;v-text-anchor:top" coordsize="9337,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" path="m,327l9325,626r11,-327l,e" filled="f" strokecolor="#d92231" strokeweight="1pt">
                  <v:path arrowok="t" o:connecttype="custom" o:connectlocs="0,-438;9325,-139;9336,-466;0,-765" o:connectangles="0,0,0,0"/>
                </v:shape>
                <w10:wrap anchorx="page"/>
              </v:group>
            </w:pict>
          </mc:Fallback>
        </mc:AlternateContent>
      </w:r>
      <w:r w:rsidR="0045341F" w:rsidRPr="00D75FED">
        <w:rPr>
          <w:b/>
          <w:color w:val="58595B"/>
          <w:sz w:val="66"/>
          <w:szCs w:val="66"/>
        </w:rPr>
        <w:t>W</w:t>
      </w:r>
      <w:r w:rsidR="00186627" w:rsidRPr="00D75FED">
        <w:rPr>
          <w:b/>
          <w:color w:val="58595B"/>
          <w:sz w:val="66"/>
          <w:szCs w:val="66"/>
        </w:rPr>
        <w:t>orks notice</w:t>
      </w:r>
      <w:r w:rsidR="004D798D" w:rsidRPr="00D75FED">
        <w:rPr>
          <w:b/>
          <w:color w:val="58595B"/>
          <w:sz w:val="66"/>
          <w:szCs w:val="66"/>
        </w:rPr>
        <w:t xml:space="preserve">: </w:t>
      </w:r>
      <w:r w:rsidR="00F810D9" w:rsidRPr="00D75FED">
        <w:rPr>
          <w:b/>
          <w:color w:val="58595B"/>
          <w:sz w:val="66"/>
          <w:szCs w:val="66"/>
        </w:rPr>
        <w:t>Milton station</w:t>
      </w:r>
      <w:r w:rsidR="00D75FED" w:rsidRPr="00D75FED">
        <w:rPr>
          <w:b/>
          <w:color w:val="58595B"/>
          <w:sz w:val="66"/>
          <w:szCs w:val="66"/>
        </w:rPr>
        <w:t xml:space="preserve"> subway</w:t>
      </w:r>
    </w:p>
    <w:p w14:paraId="00148C62" w14:textId="2B22A801" w:rsidR="00435994" w:rsidRPr="00D75FED" w:rsidRDefault="004D798D">
      <w:pPr>
        <w:spacing w:before="187"/>
        <w:ind w:left="614"/>
        <w:rPr>
          <w:b/>
          <w:sz w:val="56"/>
          <w:szCs w:val="56"/>
        </w:rPr>
      </w:pPr>
      <w:r w:rsidRPr="00D75FED">
        <w:rPr>
          <w:b/>
          <w:color w:val="58595B"/>
          <w:sz w:val="56"/>
          <w:szCs w:val="56"/>
        </w:rPr>
        <w:t>June</w:t>
      </w:r>
      <w:r w:rsidR="00CF6B38" w:rsidRPr="00D75FED">
        <w:rPr>
          <w:b/>
          <w:color w:val="58595B"/>
          <w:sz w:val="56"/>
          <w:szCs w:val="56"/>
        </w:rPr>
        <w:t xml:space="preserve"> </w:t>
      </w:r>
      <w:r w:rsidR="00F810D9" w:rsidRPr="00D75FED">
        <w:rPr>
          <w:b/>
          <w:color w:val="58595B"/>
          <w:sz w:val="56"/>
          <w:szCs w:val="56"/>
        </w:rPr>
        <w:t xml:space="preserve">to September </w:t>
      </w:r>
      <w:r w:rsidRPr="00D75FED">
        <w:rPr>
          <w:b/>
          <w:color w:val="58595B"/>
          <w:sz w:val="56"/>
          <w:szCs w:val="56"/>
        </w:rPr>
        <w:t>2019</w:t>
      </w:r>
    </w:p>
    <w:p w14:paraId="3F9A979B" w14:textId="77777777" w:rsidR="00D75FED" w:rsidRDefault="00D75FED" w:rsidP="00D75FED">
      <w:pPr>
        <w:pStyle w:val="BodyText"/>
        <w:ind w:left="612" w:right="652"/>
        <w:rPr>
          <w:color w:val="58595B"/>
          <w:sz w:val="22"/>
          <w:szCs w:val="22"/>
        </w:rPr>
      </w:pPr>
    </w:p>
    <w:p w14:paraId="2F5A3C3B" w14:textId="1BBC193E" w:rsidR="004D798D" w:rsidRDefault="004D798D" w:rsidP="00D75FED">
      <w:pPr>
        <w:pStyle w:val="BodyText"/>
        <w:ind w:left="612" w:right="652"/>
        <w:rPr>
          <w:color w:val="58595B"/>
          <w:sz w:val="22"/>
          <w:szCs w:val="22"/>
        </w:rPr>
      </w:pPr>
      <w:r w:rsidRPr="0045341F">
        <w:rPr>
          <w:color w:val="58595B"/>
          <w:sz w:val="22"/>
          <w:szCs w:val="22"/>
        </w:rPr>
        <w:t xml:space="preserve">Queensland Rail </w:t>
      </w:r>
      <w:r w:rsidR="00D75FED">
        <w:rPr>
          <w:color w:val="58595B"/>
          <w:sz w:val="22"/>
          <w:szCs w:val="22"/>
        </w:rPr>
        <w:t xml:space="preserve">will </w:t>
      </w:r>
      <w:r w:rsidR="00F810D9">
        <w:rPr>
          <w:color w:val="58595B"/>
          <w:sz w:val="22"/>
          <w:szCs w:val="22"/>
        </w:rPr>
        <w:t xml:space="preserve">upgrade the pedestrian subway at Milton station from Monday 10 June until mid-September, during which time the subway will be closed. We are working to improve the subway and make it safer for customers and the local community. </w:t>
      </w:r>
    </w:p>
    <w:p w14:paraId="0A3B566C" w14:textId="77777777" w:rsidR="00D75FED" w:rsidRDefault="00D75FED" w:rsidP="00D75FED">
      <w:pPr>
        <w:pStyle w:val="BodyText"/>
        <w:ind w:left="612" w:right="652"/>
        <w:rPr>
          <w:color w:val="58595B"/>
          <w:sz w:val="22"/>
          <w:szCs w:val="22"/>
        </w:rPr>
      </w:pPr>
    </w:p>
    <w:p w14:paraId="22F297FA" w14:textId="758DFBDA" w:rsidR="00F810D9" w:rsidRPr="0045341F" w:rsidRDefault="00F810D9" w:rsidP="00D75FED">
      <w:pPr>
        <w:pStyle w:val="BodyText"/>
        <w:ind w:left="612" w:right="652"/>
        <w:rPr>
          <w:color w:val="58595B"/>
          <w:sz w:val="22"/>
          <w:szCs w:val="22"/>
        </w:rPr>
      </w:pPr>
      <w:r>
        <w:rPr>
          <w:color w:val="58595B"/>
          <w:sz w:val="22"/>
          <w:szCs w:val="22"/>
        </w:rPr>
        <w:t xml:space="preserve">The work will include new floor, wall and ceiling surfaces, alongside new lighting, tactile ground surface indicators and stairs to platforms 2 and 3. </w:t>
      </w:r>
    </w:p>
    <w:p w14:paraId="33C578DB" w14:textId="77777777" w:rsidR="004D798D" w:rsidRPr="0045341F" w:rsidRDefault="004D798D" w:rsidP="00D75FED">
      <w:pPr>
        <w:tabs>
          <w:tab w:val="left" w:pos="-1397"/>
          <w:tab w:val="left" w:pos="-677"/>
          <w:tab w:val="left" w:pos="42"/>
          <w:tab w:val="left" w:pos="762"/>
          <w:tab w:val="left" w:pos="1482"/>
          <w:tab w:val="left" w:pos="2202"/>
          <w:tab w:val="left" w:pos="2922"/>
          <w:tab w:val="left" w:pos="3642"/>
          <w:tab w:val="left" w:pos="4362"/>
          <w:tab w:val="left" w:pos="5082"/>
          <w:tab w:val="left" w:pos="5802"/>
          <w:tab w:val="left" w:pos="6522"/>
          <w:tab w:val="left" w:pos="7242"/>
          <w:tab w:val="left" w:pos="7962"/>
          <w:tab w:val="left" w:pos="8682"/>
          <w:tab w:val="left" w:pos="9402"/>
          <w:tab w:val="left" w:pos="10122"/>
          <w:tab w:val="left" w:pos="10842"/>
          <w:tab w:val="left" w:pos="11562"/>
          <w:tab w:val="left" w:pos="12282"/>
          <w:tab w:val="left" w:pos="13002"/>
          <w:tab w:val="left" w:pos="13722"/>
          <w:tab w:val="left" w:pos="14442"/>
          <w:tab w:val="left" w:pos="15162"/>
          <w:tab w:val="left" w:pos="15882"/>
          <w:tab w:val="left" w:pos="16602"/>
          <w:tab w:val="left" w:pos="17322"/>
          <w:tab w:val="left" w:pos="18042"/>
          <w:tab w:val="left" w:pos="18762"/>
        </w:tabs>
        <w:suppressAutoHyphens/>
        <w:ind w:left="612" w:right="853"/>
        <w:rPr>
          <w:color w:val="58595B"/>
        </w:rPr>
      </w:pPr>
    </w:p>
    <w:p w14:paraId="3D4AD533" w14:textId="77950959" w:rsidR="00CC78AD" w:rsidRDefault="004D798D" w:rsidP="00D75FED">
      <w:pPr>
        <w:tabs>
          <w:tab w:val="left" w:pos="-1397"/>
          <w:tab w:val="left" w:pos="-677"/>
          <w:tab w:val="left" w:pos="42"/>
          <w:tab w:val="left" w:pos="762"/>
          <w:tab w:val="left" w:pos="1482"/>
          <w:tab w:val="left" w:pos="2202"/>
          <w:tab w:val="left" w:pos="2922"/>
          <w:tab w:val="left" w:pos="3642"/>
          <w:tab w:val="left" w:pos="4362"/>
          <w:tab w:val="left" w:pos="5082"/>
          <w:tab w:val="left" w:pos="5802"/>
          <w:tab w:val="left" w:pos="6522"/>
          <w:tab w:val="left" w:pos="7242"/>
          <w:tab w:val="left" w:pos="7962"/>
          <w:tab w:val="left" w:pos="8682"/>
          <w:tab w:val="left" w:pos="9402"/>
          <w:tab w:val="left" w:pos="10122"/>
          <w:tab w:val="left" w:pos="10842"/>
          <w:tab w:val="left" w:pos="11562"/>
          <w:tab w:val="left" w:pos="12282"/>
          <w:tab w:val="left" w:pos="13002"/>
          <w:tab w:val="left" w:pos="13722"/>
          <w:tab w:val="left" w:pos="14442"/>
          <w:tab w:val="left" w:pos="15162"/>
          <w:tab w:val="left" w:pos="15882"/>
          <w:tab w:val="left" w:pos="16602"/>
          <w:tab w:val="left" w:pos="17322"/>
          <w:tab w:val="left" w:pos="18042"/>
          <w:tab w:val="left" w:pos="18762"/>
        </w:tabs>
        <w:suppressAutoHyphens/>
        <w:ind w:left="612" w:right="853"/>
        <w:rPr>
          <w:color w:val="58595B"/>
        </w:rPr>
      </w:pPr>
      <w:r w:rsidRPr="0045341F">
        <w:rPr>
          <w:color w:val="58595B"/>
        </w:rPr>
        <w:t xml:space="preserve">At times, this work will involve the use of loud, heavy machinery, including </w:t>
      </w:r>
      <w:r w:rsidR="00F810D9">
        <w:rPr>
          <w:color w:val="58595B"/>
        </w:rPr>
        <w:t xml:space="preserve">excavators, </w:t>
      </w:r>
      <w:r w:rsidRPr="0045341F">
        <w:rPr>
          <w:color w:val="58595B"/>
        </w:rPr>
        <w:t xml:space="preserve">loaders and trucks with horns, bright flashing lights and reversing beepers. </w:t>
      </w:r>
    </w:p>
    <w:p w14:paraId="480ED621" w14:textId="77777777" w:rsidR="00CC78AD" w:rsidRDefault="00CC78AD" w:rsidP="00D75FED">
      <w:pPr>
        <w:tabs>
          <w:tab w:val="left" w:pos="-1397"/>
          <w:tab w:val="left" w:pos="-677"/>
          <w:tab w:val="left" w:pos="42"/>
          <w:tab w:val="left" w:pos="762"/>
          <w:tab w:val="left" w:pos="1482"/>
          <w:tab w:val="left" w:pos="2202"/>
          <w:tab w:val="left" w:pos="2922"/>
          <w:tab w:val="left" w:pos="3642"/>
          <w:tab w:val="left" w:pos="4362"/>
          <w:tab w:val="left" w:pos="5082"/>
          <w:tab w:val="left" w:pos="5802"/>
          <w:tab w:val="left" w:pos="6522"/>
          <w:tab w:val="left" w:pos="7242"/>
          <w:tab w:val="left" w:pos="7962"/>
          <w:tab w:val="left" w:pos="8682"/>
          <w:tab w:val="left" w:pos="9402"/>
          <w:tab w:val="left" w:pos="10122"/>
          <w:tab w:val="left" w:pos="10842"/>
          <w:tab w:val="left" w:pos="11562"/>
          <w:tab w:val="left" w:pos="12282"/>
          <w:tab w:val="left" w:pos="13002"/>
          <w:tab w:val="left" w:pos="13722"/>
          <w:tab w:val="left" w:pos="14442"/>
          <w:tab w:val="left" w:pos="15162"/>
          <w:tab w:val="left" w:pos="15882"/>
          <w:tab w:val="left" w:pos="16602"/>
          <w:tab w:val="left" w:pos="17322"/>
          <w:tab w:val="left" w:pos="18042"/>
          <w:tab w:val="left" w:pos="18762"/>
        </w:tabs>
        <w:suppressAutoHyphens/>
        <w:ind w:left="612" w:right="853"/>
        <w:rPr>
          <w:color w:val="58595B"/>
        </w:rPr>
      </w:pPr>
    </w:p>
    <w:p w14:paraId="4F122A1B" w14:textId="75446C2A" w:rsidR="006357A9" w:rsidRDefault="006357A9" w:rsidP="00D75FED">
      <w:pPr>
        <w:tabs>
          <w:tab w:val="left" w:pos="-1397"/>
          <w:tab w:val="left" w:pos="-677"/>
          <w:tab w:val="left" w:pos="42"/>
          <w:tab w:val="left" w:pos="762"/>
          <w:tab w:val="left" w:pos="1482"/>
          <w:tab w:val="left" w:pos="2202"/>
          <w:tab w:val="left" w:pos="2922"/>
          <w:tab w:val="left" w:pos="3642"/>
          <w:tab w:val="left" w:pos="4362"/>
          <w:tab w:val="left" w:pos="5082"/>
          <w:tab w:val="left" w:pos="5802"/>
          <w:tab w:val="left" w:pos="6522"/>
          <w:tab w:val="left" w:pos="7242"/>
          <w:tab w:val="left" w:pos="7962"/>
          <w:tab w:val="left" w:pos="8682"/>
          <w:tab w:val="left" w:pos="9402"/>
          <w:tab w:val="left" w:pos="10122"/>
          <w:tab w:val="left" w:pos="10842"/>
          <w:tab w:val="left" w:pos="11562"/>
          <w:tab w:val="left" w:pos="12282"/>
          <w:tab w:val="left" w:pos="13002"/>
          <w:tab w:val="left" w:pos="13722"/>
          <w:tab w:val="left" w:pos="14442"/>
          <w:tab w:val="left" w:pos="15162"/>
          <w:tab w:val="left" w:pos="15882"/>
          <w:tab w:val="left" w:pos="16602"/>
          <w:tab w:val="left" w:pos="17322"/>
          <w:tab w:val="left" w:pos="18042"/>
          <w:tab w:val="left" w:pos="18762"/>
        </w:tabs>
        <w:suppressAutoHyphens/>
        <w:ind w:left="612" w:right="853"/>
        <w:rPr>
          <w:color w:val="58595B"/>
        </w:rPr>
      </w:pPr>
      <w:r w:rsidRPr="0045341F">
        <w:rPr>
          <w:color w:val="58595B"/>
        </w:rPr>
        <w:t xml:space="preserve">The majority of works will be completed during </w:t>
      </w:r>
      <w:r w:rsidR="00A2078F">
        <w:rPr>
          <w:color w:val="58595B"/>
        </w:rPr>
        <w:t xml:space="preserve">the </w:t>
      </w:r>
      <w:proofErr w:type="gramStart"/>
      <w:r w:rsidR="00A2078F">
        <w:rPr>
          <w:color w:val="58595B"/>
        </w:rPr>
        <w:t>day,</w:t>
      </w:r>
      <w:proofErr w:type="gramEnd"/>
      <w:r w:rsidR="00A2078F">
        <w:rPr>
          <w:color w:val="58595B"/>
        </w:rPr>
        <w:t xml:space="preserve"> </w:t>
      </w:r>
      <w:r w:rsidR="004011BC" w:rsidRPr="0045341F">
        <w:rPr>
          <w:color w:val="58595B"/>
        </w:rPr>
        <w:t>however night works will be required</w:t>
      </w:r>
      <w:r w:rsidR="00F810D9">
        <w:rPr>
          <w:color w:val="58595B"/>
        </w:rPr>
        <w:t xml:space="preserve"> at times, which will be notified in advance. </w:t>
      </w:r>
      <w:r w:rsidR="009933EE" w:rsidRPr="0045341F">
        <w:rPr>
          <w:color w:val="58595B"/>
        </w:rPr>
        <w:t>R</w:t>
      </w:r>
      <w:r w:rsidR="004011BC" w:rsidRPr="0045341F">
        <w:rPr>
          <w:color w:val="58595B"/>
        </w:rPr>
        <w:t xml:space="preserve">esidents near the site may experience noise and/or vibration during </w:t>
      </w:r>
      <w:r w:rsidR="00CD67BD">
        <w:rPr>
          <w:color w:val="58595B"/>
        </w:rPr>
        <w:t xml:space="preserve">construction </w:t>
      </w:r>
      <w:r w:rsidR="004011BC" w:rsidRPr="0045341F">
        <w:rPr>
          <w:color w:val="58595B"/>
        </w:rPr>
        <w:t>works.</w:t>
      </w:r>
    </w:p>
    <w:p w14:paraId="2691143A" w14:textId="26C1CD90" w:rsidR="00D75FED" w:rsidRDefault="00D75FED" w:rsidP="00D75FED">
      <w:pPr>
        <w:tabs>
          <w:tab w:val="left" w:pos="-1397"/>
          <w:tab w:val="left" w:pos="-677"/>
          <w:tab w:val="left" w:pos="42"/>
          <w:tab w:val="left" w:pos="762"/>
          <w:tab w:val="left" w:pos="1482"/>
          <w:tab w:val="left" w:pos="2202"/>
          <w:tab w:val="left" w:pos="2922"/>
          <w:tab w:val="left" w:pos="3642"/>
          <w:tab w:val="left" w:pos="4362"/>
          <w:tab w:val="left" w:pos="5082"/>
          <w:tab w:val="left" w:pos="5802"/>
          <w:tab w:val="left" w:pos="6522"/>
          <w:tab w:val="left" w:pos="7242"/>
          <w:tab w:val="left" w:pos="7962"/>
          <w:tab w:val="left" w:pos="8682"/>
          <w:tab w:val="left" w:pos="9402"/>
          <w:tab w:val="left" w:pos="10122"/>
          <w:tab w:val="left" w:pos="10842"/>
          <w:tab w:val="left" w:pos="11562"/>
          <w:tab w:val="left" w:pos="12282"/>
          <w:tab w:val="left" w:pos="13002"/>
          <w:tab w:val="left" w:pos="13722"/>
          <w:tab w:val="left" w:pos="14442"/>
          <w:tab w:val="left" w:pos="15162"/>
          <w:tab w:val="left" w:pos="15882"/>
          <w:tab w:val="left" w:pos="16602"/>
          <w:tab w:val="left" w:pos="17322"/>
          <w:tab w:val="left" w:pos="18042"/>
          <w:tab w:val="left" w:pos="18762"/>
        </w:tabs>
        <w:suppressAutoHyphens/>
        <w:ind w:left="612" w:right="853"/>
        <w:rPr>
          <w:color w:val="58595B"/>
        </w:rPr>
      </w:pPr>
    </w:p>
    <w:p w14:paraId="73F7D4A4" w14:textId="22FB7077" w:rsidR="00D75FED" w:rsidRPr="0045341F" w:rsidRDefault="00D75FED" w:rsidP="00D75FED">
      <w:pPr>
        <w:tabs>
          <w:tab w:val="left" w:pos="-1397"/>
          <w:tab w:val="left" w:pos="-677"/>
          <w:tab w:val="left" w:pos="42"/>
          <w:tab w:val="left" w:pos="762"/>
          <w:tab w:val="left" w:pos="1482"/>
          <w:tab w:val="left" w:pos="2202"/>
          <w:tab w:val="left" w:pos="2922"/>
          <w:tab w:val="left" w:pos="3642"/>
          <w:tab w:val="left" w:pos="4362"/>
          <w:tab w:val="left" w:pos="5082"/>
          <w:tab w:val="left" w:pos="5802"/>
          <w:tab w:val="left" w:pos="6522"/>
          <w:tab w:val="left" w:pos="7242"/>
          <w:tab w:val="left" w:pos="7962"/>
          <w:tab w:val="left" w:pos="8682"/>
          <w:tab w:val="left" w:pos="9402"/>
          <w:tab w:val="left" w:pos="10122"/>
          <w:tab w:val="left" w:pos="10842"/>
          <w:tab w:val="left" w:pos="11562"/>
          <w:tab w:val="left" w:pos="12282"/>
          <w:tab w:val="left" w:pos="13002"/>
          <w:tab w:val="left" w:pos="13722"/>
          <w:tab w:val="left" w:pos="14442"/>
          <w:tab w:val="left" w:pos="15162"/>
          <w:tab w:val="left" w:pos="15882"/>
          <w:tab w:val="left" w:pos="16602"/>
          <w:tab w:val="left" w:pos="17322"/>
          <w:tab w:val="left" w:pos="18042"/>
          <w:tab w:val="left" w:pos="18762"/>
        </w:tabs>
        <w:suppressAutoHyphens/>
        <w:ind w:left="612" w:right="853"/>
        <w:rPr>
          <w:color w:val="58595B"/>
        </w:rPr>
      </w:pPr>
      <w:r>
        <w:rPr>
          <w:color w:val="58595B"/>
        </w:rPr>
        <w:t xml:space="preserve">The footpath on Park Road near the rail bridge will be partially closed, with access </w:t>
      </w:r>
      <w:proofErr w:type="gramStart"/>
      <w:r>
        <w:rPr>
          <w:color w:val="58595B"/>
        </w:rPr>
        <w:t>maintained at all times</w:t>
      </w:r>
      <w:proofErr w:type="gramEnd"/>
      <w:r>
        <w:rPr>
          <w:color w:val="58595B"/>
        </w:rPr>
        <w:t>.</w:t>
      </w:r>
      <w:r w:rsidR="00CD67BD">
        <w:rPr>
          <w:color w:val="58595B"/>
        </w:rPr>
        <w:t xml:space="preserve"> It may be necessary to have an occasional temporary lane closure on Park Road near the work site during the project. </w:t>
      </w:r>
    </w:p>
    <w:p w14:paraId="06E620FC" w14:textId="77777777" w:rsidR="006357A9" w:rsidRDefault="006357A9">
      <w:pPr>
        <w:tabs>
          <w:tab w:val="left" w:pos="-1397"/>
          <w:tab w:val="left" w:pos="-677"/>
          <w:tab w:val="left" w:pos="42"/>
          <w:tab w:val="left" w:pos="762"/>
          <w:tab w:val="left" w:pos="1482"/>
          <w:tab w:val="left" w:pos="2202"/>
          <w:tab w:val="left" w:pos="2922"/>
          <w:tab w:val="left" w:pos="3642"/>
          <w:tab w:val="left" w:pos="4362"/>
          <w:tab w:val="left" w:pos="5082"/>
          <w:tab w:val="left" w:pos="5802"/>
          <w:tab w:val="left" w:pos="6522"/>
          <w:tab w:val="left" w:pos="7242"/>
          <w:tab w:val="left" w:pos="7962"/>
          <w:tab w:val="left" w:pos="8682"/>
          <w:tab w:val="left" w:pos="9402"/>
          <w:tab w:val="left" w:pos="10122"/>
          <w:tab w:val="left" w:pos="10842"/>
          <w:tab w:val="left" w:pos="11562"/>
          <w:tab w:val="left" w:pos="12282"/>
          <w:tab w:val="left" w:pos="13002"/>
          <w:tab w:val="left" w:pos="13722"/>
          <w:tab w:val="left" w:pos="14442"/>
          <w:tab w:val="left" w:pos="15162"/>
          <w:tab w:val="left" w:pos="15882"/>
          <w:tab w:val="left" w:pos="16602"/>
          <w:tab w:val="left" w:pos="17322"/>
          <w:tab w:val="left" w:pos="18042"/>
          <w:tab w:val="left" w:pos="18762"/>
        </w:tabs>
        <w:suppressAutoHyphens/>
        <w:ind w:left="614" w:right="853"/>
        <w:rPr>
          <w:color w:val="58595B"/>
          <w:sz w:val="24"/>
          <w:szCs w:val="24"/>
        </w:rPr>
      </w:pPr>
    </w:p>
    <w:p w14:paraId="66039761" w14:textId="77777777" w:rsidR="00435994" w:rsidRDefault="00B45CAD">
      <w:pPr>
        <w:ind w:left="614"/>
        <w:rPr>
          <w:b/>
          <w:sz w:val="28"/>
        </w:rPr>
      </w:pPr>
      <w:r>
        <w:rPr>
          <w:b/>
          <w:color w:val="58595B"/>
          <w:sz w:val="28"/>
        </w:rPr>
        <w:t>Overview of work</w:t>
      </w:r>
    </w:p>
    <w:p w14:paraId="32D34F03" w14:textId="77777777" w:rsidR="00435994" w:rsidRDefault="00435994">
      <w:pPr>
        <w:pStyle w:val="BodyText"/>
        <w:spacing w:before="5"/>
        <w:rPr>
          <w:b/>
          <w:sz w:val="16"/>
        </w:rPr>
      </w:pPr>
    </w:p>
    <w:tbl>
      <w:tblPr>
        <w:tblW w:w="0" w:type="auto"/>
        <w:tblInd w:w="614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5"/>
        <w:gridCol w:w="2694"/>
        <w:gridCol w:w="4533"/>
      </w:tblGrid>
      <w:tr w:rsidR="00435994" w14:paraId="23450A4B" w14:textId="77777777" w:rsidTr="00A2078F">
        <w:trPr>
          <w:trHeight w:val="640"/>
        </w:trPr>
        <w:tc>
          <w:tcPr>
            <w:tcW w:w="3345" w:type="dxa"/>
            <w:shd w:val="clear" w:color="auto" w:fill="58595B"/>
          </w:tcPr>
          <w:p w14:paraId="6F8AF9B5" w14:textId="77777777" w:rsidR="00435994" w:rsidRPr="0045341F" w:rsidRDefault="00B45CAD">
            <w:pPr>
              <w:pStyle w:val="TableParagraph"/>
              <w:spacing w:before="31"/>
              <w:ind w:left="69"/>
              <w:rPr>
                <w:b/>
              </w:rPr>
            </w:pPr>
            <w:r w:rsidRPr="0045341F">
              <w:rPr>
                <w:b/>
                <w:color w:val="FFFFFF"/>
              </w:rPr>
              <w:t>Location</w:t>
            </w:r>
          </w:p>
        </w:tc>
        <w:tc>
          <w:tcPr>
            <w:tcW w:w="2694" w:type="dxa"/>
            <w:shd w:val="clear" w:color="auto" w:fill="58595B"/>
          </w:tcPr>
          <w:p w14:paraId="419A89DE" w14:textId="77777777" w:rsidR="00435994" w:rsidRPr="0045341F" w:rsidRDefault="00B45CAD">
            <w:pPr>
              <w:pStyle w:val="TableParagraph"/>
              <w:spacing w:before="31"/>
              <w:ind w:left="70"/>
              <w:rPr>
                <w:b/>
              </w:rPr>
            </w:pPr>
            <w:r w:rsidRPr="0045341F">
              <w:rPr>
                <w:b/>
                <w:color w:val="FFFFFF"/>
              </w:rPr>
              <w:t>Dates and hours of work</w:t>
            </w:r>
          </w:p>
        </w:tc>
        <w:tc>
          <w:tcPr>
            <w:tcW w:w="4533" w:type="dxa"/>
            <w:shd w:val="clear" w:color="auto" w:fill="58595B"/>
          </w:tcPr>
          <w:p w14:paraId="60A7DFE4" w14:textId="77777777" w:rsidR="00435994" w:rsidRPr="0045341F" w:rsidRDefault="00B45CAD">
            <w:pPr>
              <w:pStyle w:val="TableParagraph"/>
              <w:spacing w:before="31"/>
              <w:ind w:left="70"/>
              <w:rPr>
                <w:b/>
              </w:rPr>
            </w:pPr>
            <w:r w:rsidRPr="0045341F">
              <w:rPr>
                <w:b/>
                <w:color w:val="FFFFFF"/>
              </w:rPr>
              <w:t>Type of work and impacts</w:t>
            </w:r>
          </w:p>
        </w:tc>
      </w:tr>
      <w:tr w:rsidR="0045341F" w14:paraId="5928D0E4" w14:textId="77777777" w:rsidTr="00A2078F">
        <w:trPr>
          <w:trHeight w:val="1108"/>
        </w:trPr>
        <w:tc>
          <w:tcPr>
            <w:tcW w:w="3345" w:type="dxa"/>
            <w:vMerge w:val="restart"/>
          </w:tcPr>
          <w:p w14:paraId="02F96C57" w14:textId="031F3071" w:rsidR="0045341F" w:rsidRPr="0045341F" w:rsidRDefault="00F810D9" w:rsidP="00D75FED">
            <w:pPr>
              <w:pStyle w:val="TableParagraph"/>
              <w:spacing w:before="37" w:line="276" w:lineRule="auto"/>
              <w:ind w:left="69"/>
              <w:rPr>
                <w:rStyle w:val="A2"/>
                <w:rFonts w:cstheme="minorBidi"/>
                <w:sz w:val="22"/>
                <w:szCs w:val="24"/>
              </w:rPr>
            </w:pPr>
            <w:r>
              <w:rPr>
                <w:rStyle w:val="A2"/>
                <w:rFonts w:cstheme="minorBidi"/>
                <w:sz w:val="22"/>
                <w:szCs w:val="24"/>
              </w:rPr>
              <w:t xml:space="preserve">Milton station subway (near </w:t>
            </w:r>
            <w:bookmarkStart w:id="0" w:name="_GoBack"/>
            <w:bookmarkEnd w:id="0"/>
            <w:r>
              <w:rPr>
                <w:rStyle w:val="A2"/>
                <w:rFonts w:cstheme="minorBidi"/>
                <w:sz w:val="22"/>
                <w:szCs w:val="24"/>
              </w:rPr>
              <w:t>Park Road)</w:t>
            </w:r>
          </w:p>
          <w:p w14:paraId="6CA2D037" w14:textId="5669AD48" w:rsidR="0045341F" w:rsidRPr="0045341F" w:rsidRDefault="0045341F" w:rsidP="00D75FED">
            <w:pPr>
              <w:pStyle w:val="TableParagraph"/>
              <w:spacing w:before="37" w:line="276" w:lineRule="auto"/>
              <w:ind w:left="69"/>
            </w:pPr>
          </w:p>
        </w:tc>
        <w:tc>
          <w:tcPr>
            <w:tcW w:w="2694" w:type="dxa"/>
          </w:tcPr>
          <w:p w14:paraId="477275D8" w14:textId="54D0092D" w:rsidR="00F810D9" w:rsidRDefault="00F810D9" w:rsidP="00D75FED">
            <w:pPr>
              <w:pStyle w:val="TableParagraph"/>
              <w:spacing w:line="276" w:lineRule="auto"/>
              <w:ind w:right="267"/>
              <w:rPr>
                <w:b/>
                <w:color w:val="58595B"/>
              </w:rPr>
            </w:pPr>
            <w:r>
              <w:rPr>
                <w:b/>
                <w:color w:val="58595B"/>
              </w:rPr>
              <w:t xml:space="preserve">Monday 10 </w:t>
            </w:r>
            <w:r w:rsidR="001F25FD">
              <w:rPr>
                <w:b/>
                <w:color w:val="58595B"/>
              </w:rPr>
              <w:t>June</w:t>
            </w:r>
            <w:r>
              <w:rPr>
                <w:b/>
                <w:color w:val="58595B"/>
              </w:rPr>
              <w:t xml:space="preserve"> </w:t>
            </w:r>
            <w:r w:rsidR="00D75FED">
              <w:rPr>
                <w:b/>
                <w:color w:val="58595B"/>
              </w:rPr>
              <w:t xml:space="preserve">until </w:t>
            </w:r>
            <w:r>
              <w:rPr>
                <w:b/>
                <w:color w:val="58595B"/>
              </w:rPr>
              <w:t>mid-July</w:t>
            </w:r>
          </w:p>
          <w:p w14:paraId="3D1AC80A" w14:textId="052C8644" w:rsidR="00F810D9" w:rsidRPr="0045341F" w:rsidRDefault="002C24E1" w:rsidP="00D75FED">
            <w:pPr>
              <w:pStyle w:val="TableParagraph"/>
              <w:spacing w:line="276" w:lineRule="auto"/>
              <w:ind w:right="267"/>
              <w:rPr>
                <w:b/>
                <w:color w:val="58595B"/>
              </w:rPr>
            </w:pPr>
            <w:r>
              <w:rPr>
                <w:b/>
                <w:color w:val="58595B"/>
              </w:rPr>
              <w:t>6.30</w:t>
            </w:r>
            <w:r w:rsidR="0045341F">
              <w:rPr>
                <w:b/>
                <w:color w:val="58595B"/>
              </w:rPr>
              <w:t>am to 5pm</w:t>
            </w:r>
            <w:r w:rsidR="00D75FED">
              <w:rPr>
                <w:b/>
                <w:color w:val="58595B"/>
              </w:rPr>
              <w:t xml:space="preserve"> </w:t>
            </w:r>
            <w:r w:rsidR="00F810D9" w:rsidRPr="00D75FED">
              <w:rPr>
                <w:color w:val="58595B"/>
              </w:rPr>
              <w:t>(any night works will be advised)</w:t>
            </w:r>
          </w:p>
        </w:tc>
        <w:tc>
          <w:tcPr>
            <w:tcW w:w="4533" w:type="dxa"/>
          </w:tcPr>
          <w:p w14:paraId="0768C3B6" w14:textId="2CAAE576" w:rsidR="0045341F" w:rsidRPr="00767D80" w:rsidRDefault="00D75FED" w:rsidP="00D75FED">
            <w:pPr>
              <w:pStyle w:val="TableParagraph"/>
              <w:tabs>
                <w:tab w:val="left" w:pos="613"/>
                <w:tab w:val="left" w:pos="614"/>
              </w:tabs>
              <w:spacing w:line="276" w:lineRule="auto"/>
              <w:ind w:right="186"/>
              <w:rPr>
                <w:color w:val="58595B"/>
              </w:rPr>
            </w:pPr>
            <w:r>
              <w:rPr>
                <w:color w:val="58595B"/>
              </w:rPr>
              <w:t>Construction works including removal o</w:t>
            </w:r>
            <w:r w:rsidR="00F810D9">
              <w:rPr>
                <w:color w:val="58595B"/>
              </w:rPr>
              <w:t>f existing structure and replacement with new foundations, stairs, walls and ceiling</w:t>
            </w:r>
            <w:r w:rsidR="007A4FC8">
              <w:rPr>
                <w:color w:val="58595B"/>
              </w:rPr>
              <w:t xml:space="preserve">  </w:t>
            </w:r>
            <w:r w:rsidR="0045341F" w:rsidRPr="00767D80">
              <w:rPr>
                <w:color w:val="58595B"/>
              </w:rPr>
              <w:br/>
            </w:r>
          </w:p>
        </w:tc>
      </w:tr>
      <w:tr w:rsidR="0045341F" w14:paraId="10172045" w14:textId="77777777" w:rsidTr="00A2078F">
        <w:trPr>
          <w:trHeight w:val="556"/>
        </w:trPr>
        <w:tc>
          <w:tcPr>
            <w:tcW w:w="3345" w:type="dxa"/>
            <w:vMerge/>
          </w:tcPr>
          <w:p w14:paraId="0DE2A860" w14:textId="77777777" w:rsidR="0045341F" w:rsidRPr="00767D80" w:rsidDel="00CF6B38" w:rsidRDefault="0045341F" w:rsidP="00D75FED">
            <w:pPr>
              <w:pStyle w:val="TableParagraph"/>
              <w:spacing w:before="37" w:line="276" w:lineRule="auto"/>
              <w:ind w:left="69"/>
              <w:rPr>
                <w:color w:val="58595B"/>
              </w:rPr>
            </w:pPr>
          </w:p>
        </w:tc>
        <w:tc>
          <w:tcPr>
            <w:tcW w:w="2694" w:type="dxa"/>
          </w:tcPr>
          <w:p w14:paraId="4513BFE1" w14:textId="6810DD14" w:rsidR="0045341F" w:rsidRDefault="00F810D9" w:rsidP="00D75FED">
            <w:pPr>
              <w:pStyle w:val="TableParagraph"/>
              <w:spacing w:line="276" w:lineRule="auto"/>
              <w:ind w:right="267"/>
              <w:rPr>
                <w:b/>
                <w:color w:val="58595B"/>
              </w:rPr>
            </w:pPr>
            <w:r>
              <w:rPr>
                <w:b/>
                <w:color w:val="58595B"/>
              </w:rPr>
              <w:t xml:space="preserve">Mid-July </w:t>
            </w:r>
            <w:r w:rsidR="00D75FED">
              <w:rPr>
                <w:b/>
                <w:color w:val="58595B"/>
              </w:rPr>
              <w:t>until m</w:t>
            </w:r>
            <w:r>
              <w:rPr>
                <w:b/>
                <w:color w:val="58595B"/>
              </w:rPr>
              <w:t>id- September</w:t>
            </w:r>
          </w:p>
          <w:p w14:paraId="4B6233C8" w14:textId="11E691B3" w:rsidR="0045341F" w:rsidRPr="00D75FED" w:rsidRDefault="002C24E1" w:rsidP="00D75FED">
            <w:pPr>
              <w:pStyle w:val="TableParagraph"/>
              <w:spacing w:line="276" w:lineRule="auto"/>
              <w:ind w:right="267"/>
              <w:rPr>
                <w:color w:val="58595B"/>
              </w:rPr>
            </w:pPr>
            <w:r>
              <w:rPr>
                <w:b/>
                <w:color w:val="58595B"/>
              </w:rPr>
              <w:t>6.30</w:t>
            </w:r>
            <w:r w:rsidR="00D75FED">
              <w:rPr>
                <w:b/>
                <w:color w:val="58595B"/>
              </w:rPr>
              <w:t xml:space="preserve">am to 5pm </w:t>
            </w:r>
            <w:r w:rsidR="00F810D9" w:rsidRPr="00D75FED">
              <w:rPr>
                <w:color w:val="58595B"/>
              </w:rPr>
              <w:t>(no night works)</w:t>
            </w:r>
          </w:p>
        </w:tc>
        <w:tc>
          <w:tcPr>
            <w:tcW w:w="4533" w:type="dxa"/>
          </w:tcPr>
          <w:p w14:paraId="11694F62" w14:textId="7B239F74" w:rsidR="0045341F" w:rsidRPr="00767D80" w:rsidDel="00CF6B38" w:rsidRDefault="00D75FED" w:rsidP="00D75FED">
            <w:pPr>
              <w:pStyle w:val="TableParagraph"/>
              <w:tabs>
                <w:tab w:val="left" w:pos="613"/>
                <w:tab w:val="left" w:pos="614"/>
              </w:tabs>
              <w:spacing w:line="276" w:lineRule="auto"/>
              <w:ind w:right="186"/>
              <w:rPr>
                <w:color w:val="58595B"/>
              </w:rPr>
            </w:pPr>
            <w:r>
              <w:rPr>
                <w:color w:val="58595B"/>
              </w:rPr>
              <w:t xml:space="preserve">Building, electrical and painting works </w:t>
            </w:r>
          </w:p>
        </w:tc>
      </w:tr>
    </w:tbl>
    <w:p w14:paraId="28780698" w14:textId="58844A68" w:rsidR="00CF6B38" w:rsidRPr="0045341F" w:rsidRDefault="00CF6B38">
      <w:pPr>
        <w:pStyle w:val="BodyText"/>
        <w:spacing w:before="275" w:line="252" w:lineRule="auto"/>
        <w:ind w:left="614" w:right="652"/>
        <w:rPr>
          <w:color w:val="58595B"/>
          <w:sz w:val="22"/>
          <w:szCs w:val="22"/>
        </w:rPr>
      </w:pPr>
      <w:r w:rsidRPr="0045341F">
        <w:rPr>
          <w:rStyle w:val="A2"/>
          <w:rFonts w:cstheme="minorBidi"/>
          <w:sz w:val="22"/>
          <w:szCs w:val="22"/>
        </w:rPr>
        <w:t xml:space="preserve">Every effort will be made to carry out these works with respect for our valued </w:t>
      </w:r>
      <w:proofErr w:type="spellStart"/>
      <w:r w:rsidRPr="0045341F">
        <w:rPr>
          <w:rStyle w:val="A2"/>
          <w:rFonts w:cstheme="minorBidi"/>
          <w:sz w:val="22"/>
          <w:szCs w:val="22"/>
        </w:rPr>
        <w:t>neighbours</w:t>
      </w:r>
      <w:proofErr w:type="spellEnd"/>
      <w:r w:rsidRPr="0045341F">
        <w:rPr>
          <w:rStyle w:val="A2"/>
          <w:rFonts w:cstheme="minorBidi"/>
          <w:sz w:val="22"/>
          <w:szCs w:val="22"/>
        </w:rPr>
        <w:t xml:space="preserve">. We apologise for any inconvenience and appreciate your patience as we work to improve your network. </w:t>
      </w:r>
    </w:p>
    <w:p w14:paraId="1FA1CF49" w14:textId="6F0C1CD1" w:rsidR="00CF6B38" w:rsidRPr="0045341F" w:rsidRDefault="00CF6B38" w:rsidP="00CF6B38">
      <w:pPr>
        <w:pStyle w:val="Default"/>
        <w:rPr>
          <w:color w:val="58595B"/>
          <w:sz w:val="22"/>
          <w:szCs w:val="22"/>
        </w:rPr>
      </w:pPr>
    </w:p>
    <w:p w14:paraId="186800F5" w14:textId="410A1D50" w:rsidR="0045341F" w:rsidRDefault="00CF6B38">
      <w:pPr>
        <w:pStyle w:val="Default"/>
        <w:ind w:firstLine="614"/>
        <w:rPr>
          <w:color w:val="58595B"/>
          <w:sz w:val="22"/>
          <w:szCs w:val="22"/>
        </w:rPr>
      </w:pPr>
      <w:r w:rsidRPr="0045341F">
        <w:rPr>
          <w:rStyle w:val="A2"/>
          <w:rFonts w:cstheme="minorBidi"/>
          <w:sz w:val="22"/>
          <w:szCs w:val="22"/>
        </w:rPr>
        <w:t xml:space="preserve">Work may be </w:t>
      </w:r>
      <w:r w:rsidRPr="0045341F">
        <w:rPr>
          <w:rStyle w:val="A2"/>
          <w:rFonts w:eastAsia="FS Albert Pro" w:cstheme="minorBidi"/>
          <w:sz w:val="22"/>
          <w:szCs w:val="22"/>
          <w:lang w:val="en-US"/>
        </w:rPr>
        <w:t>subject</w:t>
      </w:r>
      <w:r w:rsidRPr="0045341F">
        <w:rPr>
          <w:rStyle w:val="A2"/>
          <w:rFonts w:cstheme="minorBidi"/>
          <w:sz w:val="22"/>
          <w:szCs w:val="22"/>
        </w:rPr>
        <w:t xml:space="preserve"> to change due to operational and weather conditions. </w:t>
      </w:r>
    </w:p>
    <w:p w14:paraId="4556CCC2" w14:textId="77777777" w:rsidR="0045341F" w:rsidRPr="0045341F" w:rsidRDefault="0045341F" w:rsidP="0045341F">
      <w:pPr>
        <w:pStyle w:val="Default"/>
        <w:ind w:firstLine="614"/>
        <w:rPr>
          <w:color w:val="58595B"/>
          <w:sz w:val="22"/>
          <w:szCs w:val="22"/>
        </w:rPr>
      </w:pPr>
    </w:p>
    <w:p w14:paraId="29D60CA1" w14:textId="62DB23F1" w:rsidR="00256189" w:rsidRDefault="00B45CAD" w:rsidP="0045341F">
      <w:pPr>
        <w:pStyle w:val="Default"/>
        <w:ind w:firstLine="614"/>
        <w:rPr>
          <w:b/>
          <w:color w:val="58595B"/>
          <w:sz w:val="22"/>
          <w:szCs w:val="22"/>
        </w:rPr>
      </w:pPr>
      <w:r w:rsidRPr="0045341F">
        <w:rPr>
          <w:color w:val="58595B"/>
          <w:sz w:val="22"/>
          <w:szCs w:val="22"/>
        </w:rPr>
        <w:t xml:space="preserve">For further information, </w:t>
      </w:r>
      <w:r w:rsidR="00CF6B38" w:rsidRPr="0045341F">
        <w:rPr>
          <w:color w:val="58595B"/>
          <w:sz w:val="22"/>
          <w:szCs w:val="22"/>
        </w:rPr>
        <w:t xml:space="preserve">please </w:t>
      </w:r>
      <w:r w:rsidRPr="0045341F">
        <w:rPr>
          <w:color w:val="58595B"/>
          <w:sz w:val="22"/>
          <w:szCs w:val="22"/>
        </w:rPr>
        <w:t xml:space="preserve">call </w:t>
      </w:r>
      <w:r w:rsidRPr="0045341F">
        <w:rPr>
          <w:b/>
          <w:color w:val="58595B"/>
          <w:sz w:val="22"/>
          <w:szCs w:val="22"/>
        </w:rPr>
        <w:t xml:space="preserve">13 16 17 </w:t>
      </w:r>
      <w:r w:rsidRPr="0045341F">
        <w:rPr>
          <w:color w:val="58595B"/>
          <w:sz w:val="22"/>
          <w:szCs w:val="22"/>
        </w:rPr>
        <w:t xml:space="preserve">or email </w:t>
      </w:r>
      <w:hyperlink r:id="rId7">
        <w:r w:rsidRPr="0045341F">
          <w:rPr>
            <w:b/>
            <w:color w:val="58595B"/>
            <w:sz w:val="22"/>
            <w:szCs w:val="22"/>
          </w:rPr>
          <w:t>communityengagement@qr.com.au</w:t>
        </w:r>
      </w:hyperlink>
    </w:p>
    <w:p w14:paraId="0BFEC4DF" w14:textId="77777777" w:rsidR="00CC78AD" w:rsidRPr="0045341F" w:rsidRDefault="00CC78AD" w:rsidP="0045341F">
      <w:pPr>
        <w:pStyle w:val="Default"/>
        <w:ind w:firstLine="614"/>
      </w:pPr>
      <w:bookmarkStart w:id="1" w:name="_Hlk10455580"/>
    </w:p>
    <w:p w14:paraId="13AF5761" w14:textId="77777777" w:rsidR="00435994" w:rsidRDefault="0046146B">
      <w:pPr>
        <w:pStyle w:val="BodyText"/>
        <w:spacing w:before="2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192" behindDoc="0" locked="0" layoutInCell="1" allowOverlap="1" wp14:anchorId="36023A84" wp14:editId="0E8BB1EC">
                <wp:simplePos x="0" y="0"/>
                <wp:positionH relativeFrom="page">
                  <wp:posOffset>390525</wp:posOffset>
                </wp:positionH>
                <wp:positionV relativeFrom="paragraph">
                  <wp:posOffset>206375</wp:posOffset>
                </wp:positionV>
                <wp:extent cx="6767830" cy="0"/>
                <wp:effectExtent l="9525" t="6350" r="13970" b="1270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78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D9223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548D83" id="Line 2" o:spid="_x0000_s1026" style="position:absolute;z-index: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.75pt,16.25pt" to="563.6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" strokecolor="#d92231" strokeweight="1pt">
                <w10:wrap type="topAndBottom" anchorx="page"/>
              </v:line>
            </w:pict>
          </mc:Fallback>
        </mc:AlternateContent>
      </w:r>
    </w:p>
    <w:p w14:paraId="48B7E460" w14:textId="78BD807F" w:rsidR="002A1912" w:rsidRDefault="00B45CAD">
      <w:pPr>
        <w:spacing w:before="33" w:line="252" w:lineRule="auto"/>
        <w:ind w:left="614" w:right="925"/>
        <w:rPr>
          <w:color w:val="58595B"/>
          <w:sz w:val="20"/>
        </w:rPr>
      </w:pPr>
      <w:r>
        <w:rPr>
          <w:color w:val="58595B"/>
          <w:sz w:val="20"/>
        </w:rPr>
        <w:t xml:space="preserve">We are moving towards paperless notifications about noise and works. You will still see paper notices as we transition to the new system. Sign up at: </w:t>
      </w:r>
      <w:r>
        <w:rPr>
          <w:b/>
          <w:color w:val="58595B"/>
          <w:sz w:val="20"/>
        </w:rPr>
        <w:t>queenslandrail.com.au/</w:t>
      </w:r>
      <w:proofErr w:type="spellStart"/>
      <w:r>
        <w:rPr>
          <w:b/>
          <w:color w:val="58595B"/>
          <w:sz w:val="20"/>
        </w:rPr>
        <w:t>EmailNotification</w:t>
      </w:r>
      <w:proofErr w:type="spellEnd"/>
      <w:r>
        <w:rPr>
          <w:b/>
          <w:color w:val="58595B"/>
          <w:sz w:val="20"/>
        </w:rPr>
        <w:t xml:space="preserve"> </w:t>
      </w:r>
      <w:r>
        <w:rPr>
          <w:color w:val="58595B"/>
          <w:sz w:val="20"/>
        </w:rPr>
        <w:t>or contact us if you prefer to receive paper copies.</w:t>
      </w:r>
    </w:p>
    <w:bookmarkEnd w:id="1"/>
    <w:p w14:paraId="18F77BFB" w14:textId="77777777" w:rsidR="002A1912" w:rsidRDefault="002A1912">
      <w:pPr>
        <w:rPr>
          <w:color w:val="58595B"/>
          <w:sz w:val="20"/>
        </w:rPr>
      </w:pPr>
      <w:r>
        <w:rPr>
          <w:color w:val="58595B"/>
          <w:sz w:val="20"/>
        </w:rPr>
        <w:br w:type="page"/>
      </w:r>
    </w:p>
    <w:p w14:paraId="4BD958E9" w14:textId="77777777" w:rsidR="00FA38DB" w:rsidRDefault="00FA38DB" w:rsidP="00FA38DB">
      <w:pPr>
        <w:pStyle w:val="BodyText"/>
        <w:rPr>
          <w:rFonts w:ascii="Times New Roman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379868EF" wp14:editId="6CFE64F3">
                <wp:simplePos x="0" y="0"/>
                <wp:positionH relativeFrom="page">
                  <wp:posOffset>-6350</wp:posOffset>
                </wp:positionH>
                <wp:positionV relativeFrom="page">
                  <wp:posOffset>9486900</wp:posOffset>
                </wp:positionV>
                <wp:extent cx="7573010" cy="1211580"/>
                <wp:effectExtent l="3175" t="9525" r="5715" b="7620"/>
                <wp:wrapNone/>
                <wp:docPr id="2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73010" cy="1211580"/>
                          <a:chOff x="-10" y="14940"/>
                          <a:chExt cx="11926" cy="1908"/>
                        </a:xfrm>
                      </wpg:grpSpPr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0" y="15157"/>
                            <a:ext cx="7020" cy="1681"/>
                          </a:xfrm>
                          <a:custGeom>
                            <a:avLst/>
                            <a:gdLst>
                              <a:gd name="T0" fmla="*/ 6998 w 7020"/>
                              <a:gd name="T1" fmla="+- 0 15157 15157"/>
                              <a:gd name="T2" fmla="*/ 15157 h 1681"/>
                              <a:gd name="T3" fmla="*/ 0 w 7020"/>
                              <a:gd name="T4" fmla="+- 0 15248 15157"/>
                              <a:gd name="T5" fmla="*/ 15248 h 1681"/>
                              <a:gd name="T6" fmla="*/ 0 w 7020"/>
                              <a:gd name="T7" fmla="+- 0 16838 15157"/>
                              <a:gd name="T8" fmla="*/ 16838 h 1681"/>
                              <a:gd name="T9" fmla="*/ 7020 w 7020"/>
                              <a:gd name="T10" fmla="+- 0 16838 15157"/>
                              <a:gd name="T11" fmla="*/ 16838 h 1681"/>
                              <a:gd name="T12" fmla="*/ 6998 w 7020"/>
                              <a:gd name="T13" fmla="+- 0 15157 15157"/>
                              <a:gd name="T14" fmla="*/ 15157 h 1681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7020" h="1681">
                                <a:moveTo>
                                  <a:pt x="6998" y="0"/>
                                </a:moveTo>
                                <a:lnTo>
                                  <a:pt x="0" y="91"/>
                                </a:lnTo>
                                <a:lnTo>
                                  <a:pt x="0" y="1681"/>
                                </a:lnTo>
                                <a:lnTo>
                                  <a:pt x="7020" y="1681"/>
                                </a:lnTo>
                                <a:lnTo>
                                  <a:pt x="69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0" y="15157"/>
                            <a:ext cx="7020" cy="1681"/>
                          </a:xfrm>
                          <a:custGeom>
                            <a:avLst/>
                            <a:gdLst>
                              <a:gd name="T0" fmla="*/ 7020 w 7020"/>
                              <a:gd name="T1" fmla="+- 0 16838 15157"/>
                              <a:gd name="T2" fmla="*/ 16838 h 1681"/>
                              <a:gd name="T3" fmla="*/ 6998 w 7020"/>
                              <a:gd name="T4" fmla="+- 0 15157 15157"/>
                              <a:gd name="T5" fmla="*/ 15157 h 1681"/>
                              <a:gd name="T6" fmla="*/ 0 w 7020"/>
                              <a:gd name="T7" fmla="+- 0 15248 15157"/>
                              <a:gd name="T8" fmla="*/ 15248 h 1681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</a:cxnLst>
                            <a:rect l="0" t="0" r="r" b="b"/>
                            <a:pathLst>
                              <a:path w="7020" h="1681">
                                <a:moveTo>
                                  <a:pt x="7020" y="1681"/>
                                </a:moveTo>
                                <a:lnTo>
                                  <a:pt x="6998" y="0"/>
                                </a:lnTo>
                                <a:lnTo>
                                  <a:pt x="0" y="91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2660" y="14940"/>
                            <a:ext cx="3814" cy="1898"/>
                          </a:xfrm>
                          <a:custGeom>
                            <a:avLst/>
                            <a:gdLst>
                              <a:gd name="T0" fmla="+- 0 4384 2660"/>
                              <a:gd name="T1" fmla="*/ T0 w 3814"/>
                              <a:gd name="T2" fmla="+- 0 14940 14940"/>
                              <a:gd name="T3" fmla="*/ 14940 h 1898"/>
                              <a:gd name="T4" fmla="+- 0 2660 2660"/>
                              <a:gd name="T5" fmla="*/ T4 w 3814"/>
                              <a:gd name="T6" fmla="+- 0 16838 14940"/>
                              <a:gd name="T7" fmla="*/ 16838 h 1898"/>
                              <a:gd name="T8" fmla="+- 0 6473 2660"/>
                              <a:gd name="T9" fmla="*/ T8 w 3814"/>
                              <a:gd name="T10" fmla="+- 0 16838 14940"/>
                              <a:gd name="T11" fmla="*/ 16838 h 1898"/>
                              <a:gd name="T12" fmla="+- 0 4384 2660"/>
                              <a:gd name="T13" fmla="*/ T12 w 3814"/>
                              <a:gd name="T14" fmla="+- 0 14940 14940"/>
                              <a:gd name="T15" fmla="*/ 14940 h 18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814" h="1898">
                                <a:moveTo>
                                  <a:pt x="1724" y="0"/>
                                </a:moveTo>
                                <a:lnTo>
                                  <a:pt x="0" y="1898"/>
                                </a:lnTo>
                                <a:lnTo>
                                  <a:pt x="3813" y="1898"/>
                                </a:lnTo>
                                <a:lnTo>
                                  <a:pt x="17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8595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0"/>
                        <wps:cNvSpPr>
                          <a:spLocks/>
                        </wps:cNvSpPr>
                        <wps:spPr bwMode="auto">
                          <a:xfrm>
                            <a:off x="4285" y="14950"/>
                            <a:ext cx="7621" cy="1888"/>
                          </a:xfrm>
                          <a:custGeom>
                            <a:avLst/>
                            <a:gdLst>
                              <a:gd name="T0" fmla="+- 0 4393 4285"/>
                              <a:gd name="T1" fmla="*/ T0 w 7621"/>
                              <a:gd name="T2" fmla="+- 0 14950 14950"/>
                              <a:gd name="T3" fmla="*/ 14950 h 1888"/>
                              <a:gd name="T4" fmla="+- 0 4285 4285"/>
                              <a:gd name="T5" fmla="*/ T4 w 7621"/>
                              <a:gd name="T6" fmla="+- 0 16838 14950"/>
                              <a:gd name="T7" fmla="*/ 16838 h 1888"/>
                              <a:gd name="T8" fmla="+- 0 11906 4285"/>
                              <a:gd name="T9" fmla="*/ T8 w 7621"/>
                              <a:gd name="T10" fmla="+- 0 16838 14950"/>
                              <a:gd name="T11" fmla="*/ 16838 h 1888"/>
                              <a:gd name="T12" fmla="+- 0 11906 4285"/>
                              <a:gd name="T13" fmla="*/ T12 w 7621"/>
                              <a:gd name="T14" fmla="+- 0 15375 14950"/>
                              <a:gd name="T15" fmla="*/ 15375 h 1888"/>
                              <a:gd name="T16" fmla="+- 0 4393 4285"/>
                              <a:gd name="T17" fmla="*/ T16 w 7621"/>
                              <a:gd name="T18" fmla="+- 0 14950 14950"/>
                              <a:gd name="T19" fmla="*/ 14950 h 18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621" h="1888">
                                <a:moveTo>
                                  <a:pt x="108" y="0"/>
                                </a:moveTo>
                                <a:lnTo>
                                  <a:pt x="0" y="1888"/>
                                </a:lnTo>
                                <a:lnTo>
                                  <a:pt x="7621" y="1888"/>
                                </a:lnTo>
                                <a:lnTo>
                                  <a:pt x="7621" y="425"/>
                                </a:lnTo>
                                <a:lnTo>
                                  <a:pt x="1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9"/>
                        <wps:cNvSpPr>
                          <a:spLocks/>
                        </wps:cNvSpPr>
                        <wps:spPr bwMode="auto">
                          <a:xfrm>
                            <a:off x="4285" y="14950"/>
                            <a:ext cx="7621" cy="1888"/>
                          </a:xfrm>
                          <a:custGeom>
                            <a:avLst/>
                            <a:gdLst>
                              <a:gd name="T0" fmla="+- 0 11906 4285"/>
                              <a:gd name="T1" fmla="*/ T0 w 7621"/>
                              <a:gd name="T2" fmla="+- 0 15375 14950"/>
                              <a:gd name="T3" fmla="*/ 15375 h 1888"/>
                              <a:gd name="T4" fmla="+- 0 4393 4285"/>
                              <a:gd name="T5" fmla="*/ T4 w 7621"/>
                              <a:gd name="T6" fmla="+- 0 14950 14950"/>
                              <a:gd name="T7" fmla="*/ 14950 h 1888"/>
                              <a:gd name="T8" fmla="+- 0 4285 4285"/>
                              <a:gd name="T9" fmla="*/ T8 w 7621"/>
                              <a:gd name="T10" fmla="+- 0 16838 14950"/>
                              <a:gd name="T11" fmla="*/ 16838 h 18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7621" h="1888">
                                <a:moveTo>
                                  <a:pt x="7621" y="425"/>
                                </a:moveTo>
                                <a:lnTo>
                                  <a:pt x="108" y="0"/>
                                </a:lnTo>
                                <a:lnTo>
                                  <a:pt x="0" y="1888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53" y="16006"/>
                            <a:ext cx="3141" cy="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" name="Freeform 17"/>
                        <wps:cNvSpPr>
                          <a:spLocks/>
                        </wps:cNvSpPr>
                        <wps:spPr bwMode="auto">
                          <a:xfrm>
                            <a:off x="4426" y="15026"/>
                            <a:ext cx="7479" cy="631"/>
                          </a:xfrm>
                          <a:custGeom>
                            <a:avLst/>
                            <a:gdLst>
                              <a:gd name="T0" fmla="+- 0 4438 4427"/>
                              <a:gd name="T1" fmla="*/ T0 w 7479"/>
                              <a:gd name="T2" fmla="+- 0 15026 15026"/>
                              <a:gd name="T3" fmla="*/ 15026 h 631"/>
                              <a:gd name="T4" fmla="+- 0 4427 4427"/>
                              <a:gd name="T5" fmla="*/ T4 w 7479"/>
                              <a:gd name="T6" fmla="+- 0 15197 15026"/>
                              <a:gd name="T7" fmla="*/ 15197 h 631"/>
                              <a:gd name="T8" fmla="+- 0 11906 4427"/>
                              <a:gd name="T9" fmla="*/ T8 w 7479"/>
                              <a:gd name="T10" fmla="+- 0 15657 15026"/>
                              <a:gd name="T11" fmla="*/ 15657 h 631"/>
                              <a:gd name="T12" fmla="+- 0 11906 4427"/>
                              <a:gd name="T13" fmla="*/ T12 w 7479"/>
                              <a:gd name="T14" fmla="+- 0 15486 15026"/>
                              <a:gd name="T15" fmla="*/ 15486 h 631"/>
                              <a:gd name="T16" fmla="+- 0 4438 4427"/>
                              <a:gd name="T17" fmla="*/ T16 w 7479"/>
                              <a:gd name="T18" fmla="+- 0 15026 15026"/>
                              <a:gd name="T19" fmla="*/ 15026 h 6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479" h="631">
                                <a:moveTo>
                                  <a:pt x="11" y="0"/>
                                </a:moveTo>
                                <a:lnTo>
                                  <a:pt x="0" y="171"/>
                                </a:lnTo>
                                <a:lnTo>
                                  <a:pt x="7479" y="631"/>
                                </a:lnTo>
                                <a:lnTo>
                                  <a:pt x="7479" y="460"/>
                                </a:lnTo>
                                <a:lnTo>
                                  <a:pt x="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8595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6"/>
                        <wps:cNvSpPr>
                          <a:spLocks/>
                        </wps:cNvSpPr>
                        <wps:spPr bwMode="auto">
                          <a:xfrm>
                            <a:off x="4379" y="14967"/>
                            <a:ext cx="7526" cy="451"/>
                          </a:xfrm>
                          <a:custGeom>
                            <a:avLst/>
                            <a:gdLst>
                              <a:gd name="T0" fmla="+- 0 4387 4380"/>
                              <a:gd name="T1" fmla="*/ T0 w 7526"/>
                              <a:gd name="T2" fmla="+- 0 14968 14968"/>
                              <a:gd name="T3" fmla="*/ 14968 h 451"/>
                              <a:gd name="T4" fmla="+- 0 4380 4380"/>
                              <a:gd name="T5" fmla="*/ T4 w 7526"/>
                              <a:gd name="T6" fmla="+- 0 15183 14968"/>
                              <a:gd name="T7" fmla="*/ 15183 h 451"/>
                              <a:gd name="T8" fmla="+- 0 11906 4380"/>
                              <a:gd name="T9" fmla="*/ T8 w 7526"/>
                              <a:gd name="T10" fmla="+- 0 15419 14968"/>
                              <a:gd name="T11" fmla="*/ 15419 h 451"/>
                              <a:gd name="T12" fmla="+- 0 11906 4380"/>
                              <a:gd name="T13" fmla="*/ T12 w 7526"/>
                              <a:gd name="T14" fmla="+- 0 15204 14968"/>
                              <a:gd name="T15" fmla="*/ 15204 h 451"/>
                              <a:gd name="T16" fmla="+- 0 4387 4380"/>
                              <a:gd name="T17" fmla="*/ T16 w 7526"/>
                              <a:gd name="T18" fmla="+- 0 14968 14968"/>
                              <a:gd name="T19" fmla="*/ 14968 h 4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526" h="451">
                                <a:moveTo>
                                  <a:pt x="7" y="0"/>
                                </a:moveTo>
                                <a:lnTo>
                                  <a:pt x="0" y="215"/>
                                </a:lnTo>
                                <a:lnTo>
                                  <a:pt x="7526" y="451"/>
                                </a:lnTo>
                                <a:lnTo>
                                  <a:pt x="7526" y="236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15"/>
                        <wps:cNvSpPr>
                          <a:spLocks/>
                        </wps:cNvSpPr>
                        <wps:spPr bwMode="auto">
                          <a:xfrm>
                            <a:off x="4386" y="14967"/>
                            <a:ext cx="7519" cy="451"/>
                          </a:xfrm>
                          <a:custGeom>
                            <a:avLst/>
                            <a:gdLst>
                              <a:gd name="T0" fmla="+- 0 11906 4387"/>
                              <a:gd name="T1" fmla="*/ T0 w 7519"/>
                              <a:gd name="T2" fmla="+- 0 15203 14968"/>
                              <a:gd name="T3" fmla="*/ 15203 h 451"/>
                              <a:gd name="T4" fmla="+- 0 4394 4387"/>
                              <a:gd name="T5" fmla="*/ T4 w 7519"/>
                              <a:gd name="T6" fmla="+- 0 14968 14968"/>
                              <a:gd name="T7" fmla="*/ 14968 h 451"/>
                              <a:gd name="T8" fmla="+- 0 4387 4387"/>
                              <a:gd name="T9" fmla="*/ T8 w 7519"/>
                              <a:gd name="T10" fmla="+- 0 15183 14968"/>
                              <a:gd name="T11" fmla="*/ 15183 h 451"/>
                              <a:gd name="T12" fmla="+- 0 11906 4387"/>
                              <a:gd name="T13" fmla="*/ T12 w 7519"/>
                              <a:gd name="T14" fmla="+- 0 15418 14968"/>
                              <a:gd name="T15" fmla="*/ 15418 h 4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7519" h="451">
                                <a:moveTo>
                                  <a:pt x="7519" y="235"/>
                                </a:moveTo>
                                <a:lnTo>
                                  <a:pt x="7" y="0"/>
                                </a:lnTo>
                                <a:lnTo>
                                  <a:pt x="0" y="215"/>
                                </a:lnTo>
                                <a:lnTo>
                                  <a:pt x="7519" y="45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6EA6DC" id="Group 14" o:spid="_x0000_s1026" style="position:absolute;margin-left:-.5pt;margin-top:747pt;width:596.3pt;height:95.4pt;z-index:-251654144;mso-position-horizontal-relative:page;mso-position-vertical-relative:page" coordorigin="-10,14940" coordsize="11926,19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">
                <v:shape id="Freeform 23" o:spid="_x0000_s1027" style="position:absolute;top:15157;width:7020;height:1681;visibility:visible;mso-wrap-style:square;v-text-anchor:top" coordsize="7020,1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" path="m6998,l,91,,1681r7020,l6998,xe" fillcolor="#d92231" stroked="f">
                  <v:path arrowok="t" o:connecttype="custom" o:connectlocs="6998,15157;0,15248;0,16838;7020,16838;6998,15157" o:connectangles="0,0,0,0,0"/>
                </v:shape>
                <v:shape id="Freeform 22" o:spid="_x0000_s1028" style="position:absolute;top:15157;width:7020;height:1681;visibility:visible;mso-wrap-style:square;v-text-anchor:top" coordsize="7020,1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" path="m7020,1681l6998,,,91e" filled="f" strokecolor="#d92231" strokeweight="1pt">
                  <v:path arrowok="t" o:connecttype="custom" o:connectlocs="7020,16838;6998,15157;0,15248" o:connectangles="0,0,0"/>
                </v:shape>
                <v:shape id="Freeform 21" o:spid="_x0000_s1029" style="position:absolute;left:2660;top:14940;width:3814;height:1898;visibility:visible;mso-wrap-style:square;v-text-anchor:top" coordsize="3814,1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" path="m1724,l,1898r3813,l1724,xe" fillcolor="#58595b" stroked="f">
                  <v:path arrowok="t" o:connecttype="custom" o:connectlocs="1724,14940;0,16838;3813,16838;1724,14940" o:connectangles="0,0,0,0"/>
                </v:shape>
                <v:shape id="Freeform 20" o:spid="_x0000_s1030" style="position:absolute;left:4285;top:14950;width:7621;height:1888;visibility:visible;mso-wrap-style:square;v-text-anchor:top" coordsize="7621,1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" path="m108,l,1888r7621,l7621,425,108,xe" fillcolor="#d92231" stroked="f">
                  <v:path arrowok="t" o:connecttype="custom" o:connectlocs="108,14950;0,16838;7621,16838;7621,15375;108,14950" o:connectangles="0,0,0,0,0"/>
                </v:shape>
                <v:shape id="Freeform 19" o:spid="_x0000_s1031" style="position:absolute;left:4285;top:14950;width:7621;height:1888;visibility:visible;mso-wrap-style:square;v-text-anchor:top" coordsize="7621,1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" path="m7621,425l108,,,1888e" filled="f" strokecolor="#d92231" strokeweight="1pt">
                  <v:path arrowok="t" o:connecttype="custom" o:connectlocs="7621,15375;108,14950;0,16838" o:connectangles="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32" type="#_x0000_t75" style="position:absolute;left:8453;top:16006;width:3141;height: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">
                  <v:imagedata r:id="rId8" o:title=""/>
                </v:shape>
                <v:shape id="Freeform 17" o:spid="_x0000_s1033" style="position:absolute;left:4426;top:15026;width:7479;height:631;visibility:visible;mso-wrap-style:square;v-text-anchor:top" coordsize="7479,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" path="m11,l,171,7479,631r,-171l11,xe" fillcolor="#58595b" stroked="f">
                  <v:path arrowok="t" o:connecttype="custom" o:connectlocs="11,15026;0,15197;7479,15657;7479,15486;11,15026" o:connectangles="0,0,0,0,0"/>
                </v:shape>
                <v:shape id="Freeform 16" o:spid="_x0000_s1034" style="position:absolute;left:4379;top:14967;width:7526;height:451;visibility:visible;mso-wrap-style:square;v-text-anchor:top" coordsize="7526,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" path="m7,l,215,7526,451r,-215l7,xe" fillcolor="#d92231" stroked="f">
                  <v:path arrowok="t" o:connecttype="custom" o:connectlocs="7,14968;0,15183;7526,15419;7526,15204;7,14968" o:connectangles="0,0,0,0,0"/>
                </v:shape>
                <v:shape id="Freeform 15" o:spid="_x0000_s1035" style="position:absolute;left:4386;top:14967;width:7519;height:451;visibility:visible;mso-wrap-style:square;v-text-anchor:top" coordsize="7519,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" path="m7519,235l7,,,215,7519,450e" filled="f" strokecolor="#d92231" strokeweight="1pt">
                  <v:path arrowok="t" o:connecttype="custom" o:connectlocs="7519,15203;7,14968;0,15183;7519,15418" o:connectangles="0,0,0,0"/>
                </v:shape>
                <w10:wrap anchorx="page" anchory="page"/>
              </v:group>
            </w:pict>
          </mc:Fallback>
        </mc:AlternateContent>
      </w:r>
    </w:p>
    <w:p w14:paraId="6C34CC97" w14:textId="77777777" w:rsidR="00FA38DB" w:rsidRDefault="00FA38DB" w:rsidP="00FA38DB">
      <w:pPr>
        <w:pStyle w:val="BodyText"/>
        <w:rPr>
          <w:rFonts w:ascii="Times New Roman"/>
          <w:sz w:val="20"/>
        </w:rPr>
      </w:pPr>
    </w:p>
    <w:p w14:paraId="4099B6EA" w14:textId="77777777" w:rsidR="00FA38DB" w:rsidRDefault="00FA38DB" w:rsidP="00FA38DB">
      <w:pPr>
        <w:pStyle w:val="BodyText"/>
        <w:rPr>
          <w:rFonts w:ascii="Times New Roman"/>
          <w:sz w:val="20"/>
        </w:rPr>
      </w:pPr>
    </w:p>
    <w:p w14:paraId="640B04CD" w14:textId="77777777" w:rsidR="00FA38DB" w:rsidRDefault="00FA38DB" w:rsidP="00FA38DB">
      <w:pPr>
        <w:pStyle w:val="BodyText"/>
        <w:rPr>
          <w:rFonts w:ascii="Times New Roman"/>
          <w:sz w:val="20"/>
        </w:rPr>
      </w:pPr>
    </w:p>
    <w:p w14:paraId="15C4057E" w14:textId="77777777" w:rsidR="00FA38DB" w:rsidRDefault="00FA38DB" w:rsidP="00FA38DB">
      <w:pPr>
        <w:pStyle w:val="BodyText"/>
        <w:rPr>
          <w:rFonts w:ascii="Times New Roman"/>
          <w:sz w:val="20"/>
        </w:rPr>
      </w:pPr>
    </w:p>
    <w:p w14:paraId="1C135E29" w14:textId="77777777" w:rsidR="00FA38DB" w:rsidRPr="00D75FED" w:rsidRDefault="00FA38DB" w:rsidP="00FA38DB">
      <w:pPr>
        <w:spacing w:before="189"/>
        <w:ind w:left="614"/>
        <w:rPr>
          <w:b/>
          <w:sz w:val="66"/>
          <w:szCs w:val="66"/>
        </w:rPr>
      </w:pPr>
      <w:r w:rsidRPr="00D75FED">
        <w:rPr>
          <w:noProof/>
          <w:sz w:val="66"/>
          <w:szCs w:val="66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673AD18" wp14:editId="4EC4646F">
                <wp:simplePos x="0" y="0"/>
                <wp:positionH relativeFrom="page">
                  <wp:posOffset>-6350</wp:posOffset>
                </wp:positionH>
                <wp:positionV relativeFrom="paragraph">
                  <wp:posOffset>-917575</wp:posOffset>
                </wp:positionV>
                <wp:extent cx="7573010" cy="852805"/>
                <wp:effectExtent l="3175" t="1270" r="5715" b="12700"/>
                <wp:wrapNone/>
                <wp:docPr id="3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73010" cy="852805"/>
                          <a:chOff x="-10" y="-1445"/>
                          <a:chExt cx="11926" cy="1343"/>
                        </a:xfrm>
                      </wpg:grpSpPr>
                      <wps:wsp>
                        <wps:cNvPr id="33" name="Freeform 13"/>
                        <wps:cNvSpPr>
                          <a:spLocks/>
                        </wps:cNvSpPr>
                        <wps:spPr bwMode="auto">
                          <a:xfrm>
                            <a:off x="5407" y="-1436"/>
                            <a:ext cx="6498" cy="1015"/>
                          </a:xfrm>
                          <a:custGeom>
                            <a:avLst/>
                            <a:gdLst>
                              <a:gd name="T0" fmla="+- 0 11906 5408"/>
                              <a:gd name="T1" fmla="*/ T0 w 6498"/>
                              <a:gd name="T2" fmla="+- 0 -1435 -1435"/>
                              <a:gd name="T3" fmla="*/ -1435 h 1015"/>
                              <a:gd name="T4" fmla="+- 0 5408 5408"/>
                              <a:gd name="T5" fmla="*/ T4 w 6498"/>
                              <a:gd name="T6" fmla="+- 0 -1435 -1435"/>
                              <a:gd name="T7" fmla="*/ -1435 h 1015"/>
                              <a:gd name="T8" fmla="+- 0 5421 5408"/>
                              <a:gd name="T9" fmla="*/ T8 w 6498"/>
                              <a:gd name="T10" fmla="+- 0 -421 -1435"/>
                              <a:gd name="T11" fmla="*/ -421 h 1015"/>
                              <a:gd name="T12" fmla="+- 0 11906 5408"/>
                              <a:gd name="T13" fmla="*/ T12 w 6498"/>
                              <a:gd name="T14" fmla="+- 0 -506 -1435"/>
                              <a:gd name="T15" fmla="*/ -506 h 1015"/>
                              <a:gd name="T16" fmla="+- 0 11906 5408"/>
                              <a:gd name="T17" fmla="*/ T16 w 6498"/>
                              <a:gd name="T18" fmla="+- 0 -1435 -1435"/>
                              <a:gd name="T19" fmla="*/ -1435 h 10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498" h="1015">
                                <a:moveTo>
                                  <a:pt x="6498" y="0"/>
                                </a:moveTo>
                                <a:lnTo>
                                  <a:pt x="0" y="0"/>
                                </a:lnTo>
                                <a:lnTo>
                                  <a:pt x="13" y="1014"/>
                                </a:lnTo>
                                <a:lnTo>
                                  <a:pt x="6498" y="929"/>
                                </a:lnTo>
                                <a:lnTo>
                                  <a:pt x="64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12"/>
                        <wps:cNvSpPr>
                          <a:spLocks/>
                        </wps:cNvSpPr>
                        <wps:spPr bwMode="auto">
                          <a:xfrm>
                            <a:off x="5407" y="-1436"/>
                            <a:ext cx="6498" cy="1015"/>
                          </a:xfrm>
                          <a:custGeom>
                            <a:avLst/>
                            <a:gdLst>
                              <a:gd name="T0" fmla="+- 0 5408 5408"/>
                              <a:gd name="T1" fmla="*/ T0 w 6498"/>
                              <a:gd name="T2" fmla="+- 0 -1435 -1435"/>
                              <a:gd name="T3" fmla="*/ -1435 h 1015"/>
                              <a:gd name="T4" fmla="+- 0 5421 5408"/>
                              <a:gd name="T5" fmla="*/ T4 w 6498"/>
                              <a:gd name="T6" fmla="+- 0 -421 -1435"/>
                              <a:gd name="T7" fmla="*/ -421 h 1015"/>
                              <a:gd name="T8" fmla="+- 0 11906 5408"/>
                              <a:gd name="T9" fmla="*/ T8 w 6498"/>
                              <a:gd name="T10" fmla="+- 0 -506 -1435"/>
                              <a:gd name="T11" fmla="*/ -506 h 10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6498" h="1015">
                                <a:moveTo>
                                  <a:pt x="0" y="0"/>
                                </a:moveTo>
                                <a:lnTo>
                                  <a:pt x="13" y="1014"/>
                                </a:lnTo>
                                <a:lnTo>
                                  <a:pt x="6498" y="929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11"/>
                        <wps:cNvSpPr>
                          <a:spLocks/>
                        </wps:cNvSpPr>
                        <wps:spPr bwMode="auto">
                          <a:xfrm>
                            <a:off x="7867" y="-1436"/>
                            <a:ext cx="2678" cy="1333"/>
                          </a:xfrm>
                          <a:custGeom>
                            <a:avLst/>
                            <a:gdLst>
                              <a:gd name="T0" fmla="+- 0 10546 7868"/>
                              <a:gd name="T1" fmla="*/ T0 w 2678"/>
                              <a:gd name="T2" fmla="+- 0 -1435 -1435"/>
                              <a:gd name="T3" fmla="*/ -1435 h 1333"/>
                              <a:gd name="T4" fmla="+- 0 7868 7868"/>
                              <a:gd name="T5" fmla="*/ T4 w 2678"/>
                              <a:gd name="T6" fmla="+- 0 -1435 -1435"/>
                              <a:gd name="T7" fmla="*/ -1435 h 1333"/>
                              <a:gd name="T8" fmla="+- 0 9335 7868"/>
                              <a:gd name="T9" fmla="*/ T8 w 2678"/>
                              <a:gd name="T10" fmla="+- 0 -102 -1435"/>
                              <a:gd name="T11" fmla="*/ -102 h 1333"/>
                              <a:gd name="T12" fmla="+- 0 10546 7868"/>
                              <a:gd name="T13" fmla="*/ T12 w 2678"/>
                              <a:gd name="T14" fmla="+- 0 -1435 -1435"/>
                              <a:gd name="T15" fmla="*/ -1435 h 13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678" h="1333">
                                <a:moveTo>
                                  <a:pt x="2678" y="0"/>
                                </a:moveTo>
                                <a:lnTo>
                                  <a:pt x="0" y="0"/>
                                </a:lnTo>
                                <a:lnTo>
                                  <a:pt x="1467" y="1333"/>
                                </a:lnTo>
                                <a:lnTo>
                                  <a:pt x="26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8595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10"/>
                        <wps:cNvSpPr>
                          <a:spLocks/>
                        </wps:cNvSpPr>
                        <wps:spPr bwMode="auto">
                          <a:xfrm>
                            <a:off x="0" y="-1436"/>
                            <a:ext cx="9401" cy="1323"/>
                          </a:xfrm>
                          <a:custGeom>
                            <a:avLst/>
                            <a:gdLst>
                              <a:gd name="T0" fmla="*/ 9401 w 9401"/>
                              <a:gd name="T1" fmla="+- 0 -1435 -1435"/>
                              <a:gd name="T2" fmla="*/ -1435 h 1323"/>
                              <a:gd name="T3" fmla="*/ 0 w 9401"/>
                              <a:gd name="T4" fmla="+- 0 -1435 -1435"/>
                              <a:gd name="T5" fmla="*/ -1435 h 1323"/>
                              <a:gd name="T6" fmla="*/ 0 w 9401"/>
                              <a:gd name="T7" fmla="+- 0 -641 -1435"/>
                              <a:gd name="T8" fmla="*/ -641 h 1323"/>
                              <a:gd name="T9" fmla="*/ 9325 w 9401"/>
                              <a:gd name="T10" fmla="+- 0 -112 -1435"/>
                              <a:gd name="T11" fmla="*/ -112 h 1323"/>
                              <a:gd name="T12" fmla="*/ 9401 w 9401"/>
                              <a:gd name="T13" fmla="+- 0 -1435 -1435"/>
                              <a:gd name="T14" fmla="*/ -1435 h 132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9401" h="1323">
                                <a:moveTo>
                                  <a:pt x="940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94"/>
                                </a:lnTo>
                                <a:lnTo>
                                  <a:pt x="9325" y="1323"/>
                                </a:lnTo>
                                <a:lnTo>
                                  <a:pt x="940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9"/>
                        <wps:cNvSpPr>
                          <a:spLocks/>
                        </wps:cNvSpPr>
                        <wps:spPr bwMode="auto">
                          <a:xfrm>
                            <a:off x="0" y="-1436"/>
                            <a:ext cx="9401" cy="1323"/>
                          </a:xfrm>
                          <a:custGeom>
                            <a:avLst/>
                            <a:gdLst>
                              <a:gd name="T0" fmla="*/ 0 w 9401"/>
                              <a:gd name="T1" fmla="+- 0 -641 -1435"/>
                              <a:gd name="T2" fmla="*/ -641 h 1323"/>
                              <a:gd name="T3" fmla="*/ 9325 w 9401"/>
                              <a:gd name="T4" fmla="+- 0 -112 -1435"/>
                              <a:gd name="T5" fmla="*/ -112 h 1323"/>
                              <a:gd name="T6" fmla="*/ 9401 w 9401"/>
                              <a:gd name="T7" fmla="+- 0 -1435 -1435"/>
                              <a:gd name="T8" fmla="*/ -1435 h 132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</a:cxnLst>
                            <a:rect l="0" t="0" r="r" b="b"/>
                            <a:pathLst>
                              <a:path w="9401" h="1323">
                                <a:moveTo>
                                  <a:pt x="0" y="794"/>
                                </a:moveTo>
                                <a:lnTo>
                                  <a:pt x="9325" y="1323"/>
                                </a:lnTo>
                                <a:lnTo>
                                  <a:pt x="9401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8"/>
                        <wps:cNvSpPr>
                          <a:spLocks/>
                        </wps:cNvSpPr>
                        <wps:spPr bwMode="auto">
                          <a:xfrm>
                            <a:off x="0" y="-1062"/>
                            <a:ext cx="9348" cy="833"/>
                          </a:xfrm>
                          <a:custGeom>
                            <a:avLst/>
                            <a:gdLst>
                              <a:gd name="T0" fmla="*/ 0 w 9348"/>
                              <a:gd name="T1" fmla="+- 0 -1062 -1062"/>
                              <a:gd name="T2" fmla="*/ -1062 h 833"/>
                              <a:gd name="T3" fmla="*/ 0 w 9348"/>
                              <a:gd name="T4" fmla="+- 0 -806 -1062"/>
                              <a:gd name="T5" fmla="*/ -806 h 833"/>
                              <a:gd name="T6" fmla="*/ 9331 w 9348"/>
                              <a:gd name="T7" fmla="+- 0 -230 -1062"/>
                              <a:gd name="T8" fmla="*/ -230 h 833"/>
                              <a:gd name="T9" fmla="*/ 9347 w 9348"/>
                              <a:gd name="T10" fmla="+- 0 -484 -1062"/>
                              <a:gd name="T11" fmla="*/ -484 h 833"/>
                              <a:gd name="T12" fmla="*/ 0 w 9348"/>
                              <a:gd name="T13" fmla="+- 0 -1062 -1062"/>
                              <a:gd name="T14" fmla="*/ -1062 h 83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9348" h="833">
                                <a:moveTo>
                                  <a:pt x="0" y="0"/>
                                </a:moveTo>
                                <a:lnTo>
                                  <a:pt x="0" y="256"/>
                                </a:lnTo>
                                <a:lnTo>
                                  <a:pt x="9331" y="832"/>
                                </a:lnTo>
                                <a:lnTo>
                                  <a:pt x="9347" y="5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8595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7"/>
                        <wps:cNvSpPr>
                          <a:spLocks/>
                        </wps:cNvSpPr>
                        <wps:spPr bwMode="auto">
                          <a:xfrm>
                            <a:off x="0" y="-1065"/>
                            <a:ext cx="9339" cy="833"/>
                          </a:xfrm>
                          <a:custGeom>
                            <a:avLst/>
                            <a:gdLst>
                              <a:gd name="T0" fmla="*/ 0 w 9339"/>
                              <a:gd name="T1" fmla="+- 0 -809 -1065"/>
                              <a:gd name="T2" fmla="*/ -809 h 833"/>
                              <a:gd name="T3" fmla="*/ 9322 w 9339"/>
                              <a:gd name="T4" fmla="+- 0 -233 -1065"/>
                              <a:gd name="T5" fmla="*/ -233 h 833"/>
                              <a:gd name="T6" fmla="*/ 9339 w 9339"/>
                              <a:gd name="T7" fmla="+- 0 -487 -1065"/>
                              <a:gd name="T8" fmla="*/ -487 h 833"/>
                              <a:gd name="T9" fmla="*/ 0 w 9339"/>
                              <a:gd name="T10" fmla="+- 0 -1065 -1065"/>
                              <a:gd name="T11" fmla="*/ -1065 h 83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9339" h="833">
                                <a:moveTo>
                                  <a:pt x="0" y="256"/>
                                </a:moveTo>
                                <a:lnTo>
                                  <a:pt x="9322" y="832"/>
                                </a:lnTo>
                                <a:lnTo>
                                  <a:pt x="9339" y="57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6"/>
                        <wps:cNvSpPr>
                          <a:spLocks/>
                        </wps:cNvSpPr>
                        <wps:spPr bwMode="auto">
                          <a:xfrm>
                            <a:off x="0" y="-766"/>
                            <a:ext cx="9337" cy="627"/>
                          </a:xfrm>
                          <a:custGeom>
                            <a:avLst/>
                            <a:gdLst>
                              <a:gd name="T0" fmla="*/ 0 w 9337"/>
                              <a:gd name="T1" fmla="+- 0 -765 -765"/>
                              <a:gd name="T2" fmla="*/ -765 h 627"/>
                              <a:gd name="T3" fmla="*/ 0 w 9337"/>
                              <a:gd name="T4" fmla="+- 0 -438 -765"/>
                              <a:gd name="T5" fmla="*/ -438 h 627"/>
                              <a:gd name="T6" fmla="*/ 9325 w 9337"/>
                              <a:gd name="T7" fmla="+- 0 -139 -765"/>
                              <a:gd name="T8" fmla="*/ -139 h 627"/>
                              <a:gd name="T9" fmla="*/ 9336 w 9337"/>
                              <a:gd name="T10" fmla="+- 0 -466 -765"/>
                              <a:gd name="T11" fmla="*/ -466 h 627"/>
                              <a:gd name="T12" fmla="*/ 0 w 9337"/>
                              <a:gd name="T13" fmla="+- 0 -765 -765"/>
                              <a:gd name="T14" fmla="*/ -765 h 627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9337" h="627">
                                <a:moveTo>
                                  <a:pt x="0" y="0"/>
                                </a:moveTo>
                                <a:lnTo>
                                  <a:pt x="0" y="327"/>
                                </a:lnTo>
                                <a:lnTo>
                                  <a:pt x="9325" y="626"/>
                                </a:lnTo>
                                <a:lnTo>
                                  <a:pt x="9336" y="2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22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5"/>
                        <wps:cNvSpPr>
                          <a:spLocks/>
                        </wps:cNvSpPr>
                        <wps:spPr bwMode="auto">
                          <a:xfrm>
                            <a:off x="0" y="-766"/>
                            <a:ext cx="9337" cy="627"/>
                          </a:xfrm>
                          <a:custGeom>
                            <a:avLst/>
                            <a:gdLst>
                              <a:gd name="T0" fmla="*/ 0 w 9337"/>
                              <a:gd name="T1" fmla="+- 0 -438 -765"/>
                              <a:gd name="T2" fmla="*/ -438 h 627"/>
                              <a:gd name="T3" fmla="*/ 9325 w 9337"/>
                              <a:gd name="T4" fmla="+- 0 -139 -765"/>
                              <a:gd name="T5" fmla="*/ -139 h 627"/>
                              <a:gd name="T6" fmla="*/ 9336 w 9337"/>
                              <a:gd name="T7" fmla="+- 0 -466 -765"/>
                              <a:gd name="T8" fmla="*/ -466 h 627"/>
                              <a:gd name="T9" fmla="*/ 0 w 9337"/>
                              <a:gd name="T10" fmla="+- 0 -765 -765"/>
                              <a:gd name="T11" fmla="*/ -765 h 627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9337" h="627">
                                <a:moveTo>
                                  <a:pt x="0" y="327"/>
                                </a:moveTo>
                                <a:lnTo>
                                  <a:pt x="9325" y="626"/>
                                </a:lnTo>
                                <a:lnTo>
                                  <a:pt x="9336" y="2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D9223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93235E" id="Group 4" o:spid="_x0000_s1026" style="position:absolute;margin-left:-.5pt;margin-top:-72.25pt;width:596.3pt;height:67.15pt;z-index:251661312;mso-position-horizontal-relative:page" coordorigin="-10,-1445" coordsize="11926,1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">
                <v:shape id="Freeform 13" o:spid="_x0000_s1027" style="position:absolute;left:5407;top:-1436;width:6498;height:1015;visibility:visible;mso-wrap-style:square;v-text-anchor:top" coordsize="6498,1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" path="m6498,l,,13,1014,6498,929,6498,xe" fillcolor="#d92231" stroked="f">
                  <v:path arrowok="t" o:connecttype="custom" o:connectlocs="6498,-1435;0,-1435;13,-421;6498,-506;6498,-1435" o:connectangles="0,0,0,0,0"/>
                </v:shape>
                <v:shape id="Freeform 12" o:spid="_x0000_s1028" style="position:absolute;left:5407;top:-1436;width:6498;height:1015;visibility:visible;mso-wrap-style:square;v-text-anchor:top" coordsize="6498,1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" path="m,l13,1014,6498,929e" filled="f" strokecolor="#d92231" strokeweight="1pt">
                  <v:path arrowok="t" o:connecttype="custom" o:connectlocs="0,-1435;13,-421;6498,-506" o:connectangles="0,0,0"/>
                </v:shape>
                <v:shape id="Freeform 11" o:spid="_x0000_s1029" style="position:absolute;left:7867;top:-1436;width:2678;height:1333;visibility:visible;mso-wrap-style:square;v-text-anchor:top" coordsize="2678,1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" path="m2678,l,,1467,1333,2678,xe" fillcolor="#58595b" stroked="f">
                  <v:path arrowok="t" o:connecttype="custom" o:connectlocs="2678,-1435;0,-1435;1467,-102;2678,-1435" o:connectangles="0,0,0,0"/>
                </v:shape>
                <v:shape id="Freeform 10" o:spid="_x0000_s1030" style="position:absolute;top:-1436;width:9401;height:1323;visibility:visible;mso-wrap-style:square;v-text-anchor:top" coordsize="9401,1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" path="m9401,l,,,794r9325,529l9401,xe" fillcolor="#d92231" stroked="f">
                  <v:path arrowok="t" o:connecttype="custom" o:connectlocs="9401,-1435;0,-1435;0,-641;9325,-112;9401,-1435" o:connectangles="0,0,0,0,0"/>
                </v:shape>
                <v:shape id="Freeform 9" o:spid="_x0000_s1031" style="position:absolute;top:-1436;width:9401;height:1323;visibility:visible;mso-wrap-style:square;v-text-anchor:top" coordsize="9401,1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" path="m,794r9325,529l9401,e" filled="f" strokecolor="#d92231" strokeweight="1pt">
                  <v:path arrowok="t" o:connecttype="custom" o:connectlocs="0,-641;9325,-112;9401,-1435" o:connectangles="0,0,0"/>
                </v:shape>
                <v:shape id="Freeform 8" o:spid="_x0000_s1032" style="position:absolute;top:-1062;width:9348;height:833;visibility:visible;mso-wrap-style:square;v-text-anchor:top" coordsize="9348,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" path="m,l,256,9331,832r16,-254l,xe" fillcolor="#58595b" stroked="f">
                  <v:path arrowok="t" o:connecttype="custom" o:connectlocs="0,-1062;0,-806;9331,-230;9347,-484;0,-1062" o:connectangles="0,0,0,0,0"/>
                </v:shape>
                <v:shape id="Freeform 7" o:spid="_x0000_s1033" style="position:absolute;top:-1065;width:9339;height:833;visibility:visible;mso-wrap-style:square;v-text-anchor:top" coordsize="9339,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" path="m,256l9322,832r17,-254l,e" filled="f" strokecolor="#d92231" strokeweight="1pt">
                  <v:path arrowok="t" o:connecttype="custom" o:connectlocs="0,-809;9322,-233;9339,-487;0,-1065" o:connectangles="0,0,0,0"/>
                </v:shape>
                <v:shape id="Freeform 6" o:spid="_x0000_s1034" style="position:absolute;top:-766;width:9337;height:627;visibility:visible;mso-wrap-style:square;v-text-anchor:top" coordsize="9337,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" path="m,l,327,9325,626r11,-327l,xe" fillcolor="#d92231" stroked="f">
                  <v:path arrowok="t" o:connecttype="custom" o:connectlocs="0,-765;0,-438;9325,-139;9336,-466;0,-765" o:connectangles="0,0,0,0,0"/>
                </v:shape>
                <v:shape id="Freeform 5" o:spid="_x0000_s1035" style="position:absolute;top:-766;width:9337;height:627;visibility:visible;mso-wrap-style:square;v-text-anchor:top" coordsize="9337,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" path="m,327l9325,626r11,-327l,e" filled="f" strokecolor="#d92231" strokeweight="1pt">
                  <v:path arrowok="t" o:connecttype="custom" o:connectlocs="0,-438;9325,-139;9336,-466;0,-765" o:connectangles="0,0,0,0"/>
                </v:shape>
                <w10:wrap anchorx="page"/>
              </v:group>
            </w:pict>
          </mc:Fallback>
        </mc:AlternateContent>
      </w:r>
      <w:r w:rsidRPr="00D75FED">
        <w:rPr>
          <w:b/>
          <w:color w:val="58595B"/>
          <w:sz w:val="66"/>
          <w:szCs w:val="66"/>
        </w:rPr>
        <w:t>Works notice: Milton station subway</w:t>
      </w:r>
    </w:p>
    <w:p w14:paraId="2E1004E4" w14:textId="77777777" w:rsidR="00FA38DB" w:rsidRPr="00D75FED" w:rsidRDefault="00FA38DB" w:rsidP="00FA38DB">
      <w:pPr>
        <w:spacing w:before="187"/>
        <w:ind w:left="614"/>
        <w:rPr>
          <w:b/>
          <w:sz w:val="56"/>
          <w:szCs w:val="56"/>
        </w:rPr>
      </w:pPr>
      <w:r w:rsidRPr="00D75FED">
        <w:rPr>
          <w:b/>
          <w:color w:val="58595B"/>
          <w:sz w:val="56"/>
          <w:szCs w:val="56"/>
        </w:rPr>
        <w:t>June to September 2019</w:t>
      </w:r>
    </w:p>
    <w:p w14:paraId="76FD0F65" w14:textId="4C028A8F" w:rsidR="00FA38DB" w:rsidRDefault="00FA38DB" w:rsidP="00FA38DB">
      <w:pPr>
        <w:pStyle w:val="Default"/>
        <w:ind w:firstLine="614"/>
      </w:pPr>
    </w:p>
    <w:p w14:paraId="188A7E2C" w14:textId="141718E2" w:rsidR="00FA38DB" w:rsidRDefault="00FA38DB" w:rsidP="00FA38DB">
      <w:pPr>
        <w:pStyle w:val="Default"/>
        <w:ind w:firstLine="614"/>
      </w:pPr>
    </w:p>
    <w:p w14:paraId="552240BC" w14:textId="1E1A53B3" w:rsidR="00FA38DB" w:rsidRDefault="00FA38DB" w:rsidP="00FA38DB">
      <w:pPr>
        <w:pStyle w:val="Default"/>
        <w:ind w:firstLine="614"/>
      </w:pPr>
    </w:p>
    <w:p w14:paraId="7309C6FA" w14:textId="59235390" w:rsidR="00FA38DB" w:rsidRDefault="00FA38DB" w:rsidP="00FA38DB">
      <w:pPr>
        <w:pStyle w:val="Default"/>
        <w:ind w:firstLine="614"/>
      </w:pPr>
    </w:p>
    <w:p w14:paraId="3B49A723" w14:textId="139DABCE" w:rsidR="00FA38DB" w:rsidRDefault="00FA38DB" w:rsidP="00FA38DB">
      <w:pPr>
        <w:pStyle w:val="Default"/>
        <w:ind w:firstLine="614"/>
      </w:pPr>
    </w:p>
    <w:p w14:paraId="22D4B942" w14:textId="5EE79A3D" w:rsidR="00FA38DB" w:rsidRDefault="00FA38DB" w:rsidP="00FA38DB">
      <w:pPr>
        <w:pStyle w:val="Default"/>
        <w:ind w:firstLine="614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B5C808C" wp14:editId="2D858F95">
            <wp:simplePos x="0" y="0"/>
            <wp:positionH relativeFrom="column">
              <wp:posOffset>390525</wp:posOffset>
            </wp:positionH>
            <wp:positionV relativeFrom="paragraph">
              <wp:posOffset>155575</wp:posOffset>
            </wp:positionV>
            <wp:extent cx="6393815" cy="4217035"/>
            <wp:effectExtent l="0" t="0" r="6985" b="0"/>
            <wp:wrapTight wrapText="bothSides">
              <wp:wrapPolygon edited="0">
                <wp:start x="0" y="0"/>
                <wp:lineTo x="0" y="21467"/>
                <wp:lineTo x="21559" y="21467"/>
                <wp:lineTo x="21559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Milton station map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815" cy="4217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93AD19" w14:textId="7C68E35E" w:rsidR="00FA38DB" w:rsidRDefault="00FA38DB" w:rsidP="00FA38DB">
      <w:pPr>
        <w:pStyle w:val="Default"/>
        <w:ind w:firstLine="614"/>
      </w:pPr>
    </w:p>
    <w:p w14:paraId="33E96E20" w14:textId="10C5CBCF" w:rsidR="00FA38DB" w:rsidRDefault="00FA38DB" w:rsidP="00FA38DB">
      <w:pPr>
        <w:pStyle w:val="Default"/>
        <w:ind w:firstLine="614"/>
      </w:pPr>
    </w:p>
    <w:p w14:paraId="37D3C94D" w14:textId="52DE6CB5" w:rsidR="00FA38DB" w:rsidRDefault="00FA38DB" w:rsidP="00FA38DB">
      <w:pPr>
        <w:pStyle w:val="Default"/>
        <w:ind w:firstLine="614"/>
      </w:pPr>
    </w:p>
    <w:p w14:paraId="39FD3E83" w14:textId="4353EA80" w:rsidR="00FA38DB" w:rsidRDefault="00FA38DB" w:rsidP="00FA38DB">
      <w:pPr>
        <w:pStyle w:val="Default"/>
        <w:ind w:firstLine="614"/>
      </w:pPr>
    </w:p>
    <w:p w14:paraId="358ACF6B" w14:textId="29441869" w:rsidR="00FA38DB" w:rsidRDefault="00FA38DB" w:rsidP="00FA38DB">
      <w:pPr>
        <w:pStyle w:val="Default"/>
        <w:ind w:firstLine="614"/>
      </w:pPr>
    </w:p>
    <w:p w14:paraId="34693422" w14:textId="4301DAD6" w:rsidR="00FA38DB" w:rsidRDefault="00FA38DB" w:rsidP="00FA38DB">
      <w:pPr>
        <w:pStyle w:val="Default"/>
        <w:ind w:firstLine="614"/>
      </w:pPr>
    </w:p>
    <w:p w14:paraId="39351F75" w14:textId="46048B91" w:rsidR="00FA38DB" w:rsidRDefault="00FA38DB" w:rsidP="00FA38DB">
      <w:pPr>
        <w:pStyle w:val="Default"/>
        <w:ind w:firstLine="614"/>
      </w:pPr>
    </w:p>
    <w:p w14:paraId="376B1F21" w14:textId="23960C95" w:rsidR="00FA38DB" w:rsidRDefault="00FA38DB" w:rsidP="00FA38DB">
      <w:pPr>
        <w:pStyle w:val="Default"/>
        <w:ind w:firstLine="614"/>
      </w:pPr>
    </w:p>
    <w:p w14:paraId="4E6D7091" w14:textId="57844C9B" w:rsidR="00FA38DB" w:rsidRDefault="00FA38DB" w:rsidP="00FA38DB">
      <w:pPr>
        <w:pStyle w:val="Default"/>
        <w:ind w:firstLine="614"/>
      </w:pPr>
    </w:p>
    <w:p w14:paraId="097BBFA9" w14:textId="6B7478B4" w:rsidR="00FA38DB" w:rsidRDefault="00FA38DB" w:rsidP="00FA38DB">
      <w:pPr>
        <w:pStyle w:val="Default"/>
        <w:ind w:firstLine="614"/>
      </w:pPr>
    </w:p>
    <w:p w14:paraId="57D1E5D2" w14:textId="77777777" w:rsidR="00FA38DB" w:rsidRPr="0045341F" w:rsidRDefault="00FA38DB" w:rsidP="00FA38DB">
      <w:pPr>
        <w:pStyle w:val="Default"/>
        <w:ind w:firstLine="614"/>
      </w:pPr>
    </w:p>
    <w:p w14:paraId="654483C2" w14:textId="207E876E" w:rsidR="00FA38DB" w:rsidRDefault="00FA38DB" w:rsidP="00FA38DB">
      <w:pPr>
        <w:pStyle w:val="BodyText"/>
        <w:spacing w:before="2"/>
        <w:rPr>
          <w:b/>
        </w:rPr>
      </w:pPr>
    </w:p>
    <w:p w14:paraId="5D6CD0E3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516B687D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7759EB74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6294B810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2EF0C478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5E96110D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5EFCDD0D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4C8D982B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5B3C90D0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4E0B0731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128988CA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6D1705E6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640A77EF" w14:textId="1512C258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46E2BCBF" w14:textId="59E02796" w:rsidR="00FA38DB" w:rsidRPr="00FA38DB" w:rsidRDefault="00FA38DB" w:rsidP="00FA38DB">
      <w:pPr>
        <w:spacing w:before="33" w:line="252" w:lineRule="auto"/>
        <w:ind w:left="614" w:right="925"/>
        <w:rPr>
          <w:i/>
          <w:color w:val="58595B"/>
          <w:sz w:val="20"/>
        </w:rPr>
      </w:pPr>
      <w:r>
        <w:rPr>
          <w:noProof/>
          <w:color w:val="58595B"/>
          <w:sz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1309B21" wp14:editId="59B40199">
                <wp:simplePos x="0" y="0"/>
                <wp:positionH relativeFrom="column">
                  <wp:posOffset>447675</wp:posOffset>
                </wp:positionH>
                <wp:positionV relativeFrom="paragraph">
                  <wp:posOffset>47624</wp:posOffset>
                </wp:positionV>
                <wp:extent cx="847725" cy="9525"/>
                <wp:effectExtent l="0" t="19050" r="47625" b="47625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9525"/>
                        </a:xfrm>
                        <a:prstGeom prst="line">
                          <a:avLst/>
                        </a:prstGeom>
                        <a:ln w="50800">
                          <a:solidFill>
                            <a:srgbClr val="20A709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7F354E" id="Straight Connector 4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.25pt,3.75pt" to="102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" strokecolor="#20a709" strokeweight="4pt">
                <v:stroke dashstyle="dash"/>
              </v:line>
            </w:pict>
          </mc:Fallback>
        </mc:AlternateContent>
      </w:r>
      <w:r>
        <w:rPr>
          <w:color w:val="58595B"/>
          <w:sz w:val="20"/>
        </w:rPr>
        <w:t xml:space="preserve">                                  </w:t>
      </w:r>
      <w:r w:rsidRPr="00FA38DB">
        <w:rPr>
          <w:color w:val="58595B"/>
          <w:sz w:val="24"/>
          <w:szCs w:val="24"/>
        </w:rPr>
        <w:t>Pedestrian access</w:t>
      </w:r>
      <w:r>
        <w:rPr>
          <w:color w:val="58595B"/>
          <w:sz w:val="20"/>
        </w:rPr>
        <w:t xml:space="preserve">   </w:t>
      </w:r>
      <w:r>
        <w:rPr>
          <w:color w:val="58595B"/>
          <w:sz w:val="20"/>
        </w:rPr>
        <w:tab/>
      </w:r>
      <w:r>
        <w:rPr>
          <w:color w:val="58595B"/>
          <w:sz w:val="20"/>
        </w:rPr>
        <w:tab/>
      </w:r>
      <w:r>
        <w:rPr>
          <w:color w:val="58595B"/>
          <w:sz w:val="20"/>
        </w:rPr>
        <w:tab/>
      </w:r>
      <w:r>
        <w:rPr>
          <w:color w:val="58595B"/>
          <w:sz w:val="20"/>
        </w:rPr>
        <w:tab/>
      </w:r>
      <w:r>
        <w:rPr>
          <w:color w:val="58595B"/>
          <w:sz w:val="20"/>
        </w:rPr>
        <w:tab/>
      </w:r>
      <w:r>
        <w:rPr>
          <w:color w:val="58595B"/>
          <w:sz w:val="20"/>
        </w:rPr>
        <w:tab/>
        <w:t xml:space="preserve">            </w:t>
      </w:r>
      <w:r w:rsidRPr="00FA38DB">
        <w:rPr>
          <w:i/>
          <w:color w:val="58595B"/>
          <w:sz w:val="20"/>
        </w:rPr>
        <w:t>Map data ©2019 Google</w:t>
      </w:r>
    </w:p>
    <w:p w14:paraId="7008550F" w14:textId="4B0441C6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3AF3BCD0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00FD19DD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0FA6C82A" w14:textId="4E23DE8E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0D52C064" w14:textId="3AAB7DD1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60068B52" w14:textId="761BC52B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2267F08B" w14:textId="0883C9F5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42E77E17" w14:textId="77777777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</w:p>
    <w:p w14:paraId="68036905" w14:textId="26DA21F1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7456" behindDoc="0" locked="0" layoutInCell="1" allowOverlap="1" wp14:anchorId="1B8E556B" wp14:editId="16E4244C">
                <wp:simplePos x="0" y="0"/>
                <wp:positionH relativeFrom="margin">
                  <wp:posOffset>378460</wp:posOffset>
                </wp:positionH>
                <wp:positionV relativeFrom="paragraph">
                  <wp:posOffset>168275</wp:posOffset>
                </wp:positionV>
                <wp:extent cx="6767830" cy="0"/>
                <wp:effectExtent l="0" t="0" r="0" b="0"/>
                <wp:wrapTopAndBottom/>
                <wp:docPr id="4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78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D9223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F33D03" id="Line 2" o:spid="_x0000_s1026" style="position:absolute;z-index:25166745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29.8pt,13.25pt" to="562.7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" strokecolor="#d92231" strokeweight="1pt">
                <w10:wrap type="topAndBottom" anchorx="margin"/>
              </v:line>
            </w:pict>
          </mc:Fallback>
        </mc:AlternateContent>
      </w:r>
    </w:p>
    <w:p w14:paraId="107FA33D" w14:textId="64CCFB86" w:rsidR="00FA38DB" w:rsidRDefault="00FA38DB" w:rsidP="00FA38DB">
      <w:pPr>
        <w:spacing w:before="33" w:line="252" w:lineRule="auto"/>
        <w:ind w:left="614" w:right="925"/>
        <w:rPr>
          <w:color w:val="58595B"/>
          <w:sz w:val="20"/>
        </w:rPr>
      </w:pPr>
      <w:r>
        <w:rPr>
          <w:color w:val="58595B"/>
          <w:sz w:val="20"/>
        </w:rPr>
        <w:t xml:space="preserve">We are moving towards paperless notifications about noise and works. You will still see paper notices as we transition to the new system. Sign up at: </w:t>
      </w:r>
      <w:r>
        <w:rPr>
          <w:b/>
          <w:color w:val="58595B"/>
          <w:sz w:val="20"/>
        </w:rPr>
        <w:t>queenslandrail.com.au/</w:t>
      </w:r>
      <w:proofErr w:type="spellStart"/>
      <w:r>
        <w:rPr>
          <w:b/>
          <w:color w:val="58595B"/>
          <w:sz w:val="20"/>
        </w:rPr>
        <w:t>EmailNotification</w:t>
      </w:r>
      <w:proofErr w:type="spellEnd"/>
      <w:r>
        <w:rPr>
          <w:b/>
          <w:color w:val="58595B"/>
          <w:sz w:val="20"/>
        </w:rPr>
        <w:t xml:space="preserve"> </w:t>
      </w:r>
      <w:r>
        <w:rPr>
          <w:color w:val="58595B"/>
          <w:sz w:val="20"/>
        </w:rPr>
        <w:t>or contact us if you prefer to receive paper copies.</w:t>
      </w:r>
    </w:p>
    <w:p w14:paraId="3E4BB076" w14:textId="311E527D" w:rsidR="00435994" w:rsidRDefault="00435994">
      <w:pPr>
        <w:spacing w:before="33" w:line="252" w:lineRule="auto"/>
        <w:ind w:left="614" w:right="925"/>
        <w:rPr>
          <w:sz w:val="20"/>
        </w:rPr>
      </w:pPr>
    </w:p>
    <w:p w14:paraId="734F62D8" w14:textId="3938E153" w:rsidR="00FA38DB" w:rsidRDefault="00FA38DB">
      <w:pPr>
        <w:spacing w:before="33" w:line="252" w:lineRule="auto"/>
        <w:ind w:left="614" w:right="925"/>
        <w:rPr>
          <w:sz w:val="20"/>
        </w:rPr>
      </w:pPr>
    </w:p>
    <w:p w14:paraId="56290797" w14:textId="7F150EE8" w:rsidR="00FA38DB" w:rsidRDefault="00FA38DB">
      <w:pPr>
        <w:spacing w:before="33" w:line="252" w:lineRule="auto"/>
        <w:ind w:left="614" w:right="925"/>
        <w:rPr>
          <w:sz w:val="20"/>
        </w:rPr>
      </w:pPr>
    </w:p>
    <w:p w14:paraId="65E9DF6D" w14:textId="77777777" w:rsidR="00FA38DB" w:rsidRDefault="00FA38DB">
      <w:pPr>
        <w:spacing w:before="33" w:line="252" w:lineRule="auto"/>
        <w:ind w:left="614" w:right="925"/>
        <w:rPr>
          <w:sz w:val="20"/>
        </w:rPr>
      </w:pPr>
    </w:p>
    <w:sectPr w:rsidR="00FA38DB">
      <w:type w:val="continuous"/>
      <w:pgSz w:w="11910" w:h="16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S Albert Pro">
    <w:altName w:val="Calibri"/>
    <w:panose1 w:val="02000503040000020004"/>
    <w:charset w:val="00"/>
    <w:family w:val="modern"/>
    <w:notTrueType/>
    <w:pitch w:val="variable"/>
    <w:sig w:usb0="A00002AF" w:usb1="5000205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285157"/>
    <w:multiLevelType w:val="hybridMultilevel"/>
    <w:tmpl w:val="5CEA04B2"/>
    <w:lvl w:ilvl="0" w:tplc="9AF67946">
      <w:numFmt w:val="bullet"/>
      <w:lvlText w:val="•"/>
      <w:lvlJc w:val="left"/>
      <w:pPr>
        <w:ind w:left="613" w:hanging="360"/>
      </w:pPr>
      <w:rPr>
        <w:rFonts w:ascii="FS Albert Pro" w:eastAsia="FS Albert Pro" w:hAnsi="FS Albert Pro" w:cs="FS Albert Pro" w:hint="default"/>
        <w:color w:val="58595B"/>
        <w:spacing w:val="-11"/>
        <w:w w:val="100"/>
        <w:sz w:val="22"/>
        <w:szCs w:val="22"/>
      </w:rPr>
    </w:lvl>
    <w:lvl w:ilvl="1" w:tplc="1570CBD6">
      <w:numFmt w:val="bullet"/>
      <w:lvlText w:val="•"/>
      <w:lvlJc w:val="left"/>
      <w:pPr>
        <w:ind w:left="1023" w:hanging="360"/>
      </w:pPr>
      <w:rPr>
        <w:rFonts w:hint="default"/>
      </w:rPr>
    </w:lvl>
    <w:lvl w:ilvl="2" w:tplc="66869FA6">
      <w:numFmt w:val="bullet"/>
      <w:lvlText w:val="•"/>
      <w:lvlJc w:val="left"/>
      <w:pPr>
        <w:ind w:left="1427" w:hanging="360"/>
      </w:pPr>
      <w:rPr>
        <w:rFonts w:hint="default"/>
      </w:rPr>
    </w:lvl>
    <w:lvl w:ilvl="3" w:tplc="4CC80EF4">
      <w:numFmt w:val="bullet"/>
      <w:lvlText w:val="•"/>
      <w:lvlJc w:val="left"/>
      <w:pPr>
        <w:ind w:left="1830" w:hanging="360"/>
      </w:pPr>
      <w:rPr>
        <w:rFonts w:hint="default"/>
      </w:rPr>
    </w:lvl>
    <w:lvl w:ilvl="4" w:tplc="E2DEFF24">
      <w:numFmt w:val="bullet"/>
      <w:lvlText w:val="•"/>
      <w:lvlJc w:val="left"/>
      <w:pPr>
        <w:ind w:left="2234" w:hanging="360"/>
      </w:pPr>
      <w:rPr>
        <w:rFonts w:hint="default"/>
      </w:rPr>
    </w:lvl>
    <w:lvl w:ilvl="5" w:tplc="A114E4E8">
      <w:numFmt w:val="bullet"/>
      <w:lvlText w:val="•"/>
      <w:lvlJc w:val="left"/>
      <w:pPr>
        <w:ind w:left="2638" w:hanging="360"/>
      </w:pPr>
      <w:rPr>
        <w:rFonts w:hint="default"/>
      </w:rPr>
    </w:lvl>
    <w:lvl w:ilvl="6" w:tplc="22E2A79A">
      <w:numFmt w:val="bullet"/>
      <w:lvlText w:val="•"/>
      <w:lvlJc w:val="left"/>
      <w:pPr>
        <w:ind w:left="3041" w:hanging="360"/>
      </w:pPr>
      <w:rPr>
        <w:rFonts w:hint="default"/>
      </w:rPr>
    </w:lvl>
    <w:lvl w:ilvl="7" w:tplc="480A1F94">
      <w:numFmt w:val="bullet"/>
      <w:lvlText w:val="•"/>
      <w:lvlJc w:val="left"/>
      <w:pPr>
        <w:ind w:left="3445" w:hanging="360"/>
      </w:pPr>
      <w:rPr>
        <w:rFonts w:hint="default"/>
      </w:rPr>
    </w:lvl>
    <w:lvl w:ilvl="8" w:tplc="CDDC30E4">
      <w:numFmt w:val="bullet"/>
      <w:lvlText w:val="•"/>
      <w:lvlJc w:val="left"/>
      <w:pPr>
        <w:ind w:left="3849" w:hanging="360"/>
      </w:pPr>
      <w:rPr>
        <w:rFonts w:hint="default"/>
      </w:rPr>
    </w:lvl>
  </w:abstractNum>
  <w:abstractNum w:abstractNumId="1" w15:restartNumberingAfterBreak="0">
    <w:nsid w:val="797C6699"/>
    <w:multiLevelType w:val="hybridMultilevel"/>
    <w:tmpl w:val="AA400730"/>
    <w:lvl w:ilvl="0" w:tplc="016CF132">
      <w:numFmt w:val="bullet"/>
      <w:lvlText w:val="•"/>
      <w:lvlJc w:val="left"/>
      <w:pPr>
        <w:ind w:left="613" w:hanging="360"/>
      </w:pPr>
      <w:rPr>
        <w:rFonts w:ascii="FS Albert Pro" w:eastAsia="FS Albert Pro" w:hAnsi="FS Albert Pro" w:cs="FS Albert Pro" w:hint="default"/>
        <w:color w:val="58595B"/>
        <w:spacing w:val="-10"/>
        <w:w w:val="100"/>
        <w:sz w:val="22"/>
        <w:szCs w:val="22"/>
      </w:rPr>
    </w:lvl>
    <w:lvl w:ilvl="1" w:tplc="90DCEB86">
      <w:numFmt w:val="bullet"/>
      <w:lvlText w:val="•"/>
      <w:lvlJc w:val="left"/>
      <w:pPr>
        <w:ind w:left="1023" w:hanging="360"/>
      </w:pPr>
      <w:rPr>
        <w:rFonts w:hint="default"/>
      </w:rPr>
    </w:lvl>
    <w:lvl w:ilvl="2" w:tplc="F6D87EDE">
      <w:numFmt w:val="bullet"/>
      <w:lvlText w:val="•"/>
      <w:lvlJc w:val="left"/>
      <w:pPr>
        <w:ind w:left="1427" w:hanging="360"/>
      </w:pPr>
      <w:rPr>
        <w:rFonts w:hint="default"/>
      </w:rPr>
    </w:lvl>
    <w:lvl w:ilvl="3" w:tplc="A96E5712">
      <w:numFmt w:val="bullet"/>
      <w:lvlText w:val="•"/>
      <w:lvlJc w:val="left"/>
      <w:pPr>
        <w:ind w:left="1830" w:hanging="360"/>
      </w:pPr>
      <w:rPr>
        <w:rFonts w:hint="default"/>
      </w:rPr>
    </w:lvl>
    <w:lvl w:ilvl="4" w:tplc="D5142276">
      <w:numFmt w:val="bullet"/>
      <w:lvlText w:val="•"/>
      <w:lvlJc w:val="left"/>
      <w:pPr>
        <w:ind w:left="2234" w:hanging="360"/>
      </w:pPr>
      <w:rPr>
        <w:rFonts w:hint="default"/>
      </w:rPr>
    </w:lvl>
    <w:lvl w:ilvl="5" w:tplc="86C8425A">
      <w:numFmt w:val="bullet"/>
      <w:lvlText w:val="•"/>
      <w:lvlJc w:val="left"/>
      <w:pPr>
        <w:ind w:left="2638" w:hanging="360"/>
      </w:pPr>
      <w:rPr>
        <w:rFonts w:hint="default"/>
      </w:rPr>
    </w:lvl>
    <w:lvl w:ilvl="6" w:tplc="F7DA1F32">
      <w:numFmt w:val="bullet"/>
      <w:lvlText w:val="•"/>
      <w:lvlJc w:val="left"/>
      <w:pPr>
        <w:ind w:left="3041" w:hanging="360"/>
      </w:pPr>
      <w:rPr>
        <w:rFonts w:hint="default"/>
      </w:rPr>
    </w:lvl>
    <w:lvl w:ilvl="7" w:tplc="33326862">
      <w:numFmt w:val="bullet"/>
      <w:lvlText w:val="•"/>
      <w:lvlJc w:val="left"/>
      <w:pPr>
        <w:ind w:left="3445" w:hanging="360"/>
      </w:pPr>
      <w:rPr>
        <w:rFonts w:hint="default"/>
      </w:rPr>
    </w:lvl>
    <w:lvl w:ilvl="8" w:tplc="F97A5F9C">
      <w:numFmt w:val="bullet"/>
      <w:lvlText w:val="•"/>
      <w:lvlJc w:val="left"/>
      <w:pPr>
        <w:ind w:left="3849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NjQzsDCzNDI3MjJT0lEKTi0uzszPAykwrAUAXQHfQywAAAA="/>
  </w:docVars>
  <w:rsids>
    <w:rsidRoot w:val="00435994"/>
    <w:rsid w:val="00186627"/>
    <w:rsid w:val="001A1FF3"/>
    <w:rsid w:val="001A2E97"/>
    <w:rsid w:val="001F25FD"/>
    <w:rsid w:val="00256189"/>
    <w:rsid w:val="00261B61"/>
    <w:rsid w:val="00270CF3"/>
    <w:rsid w:val="0027320A"/>
    <w:rsid w:val="00284E35"/>
    <w:rsid w:val="002862D7"/>
    <w:rsid w:val="002A1912"/>
    <w:rsid w:val="002C24E1"/>
    <w:rsid w:val="002E5158"/>
    <w:rsid w:val="004011BC"/>
    <w:rsid w:val="00435994"/>
    <w:rsid w:val="0045341F"/>
    <w:rsid w:val="00460949"/>
    <w:rsid w:val="0046146B"/>
    <w:rsid w:val="004963F1"/>
    <w:rsid w:val="004D798D"/>
    <w:rsid w:val="005524B1"/>
    <w:rsid w:val="006357A9"/>
    <w:rsid w:val="0066479F"/>
    <w:rsid w:val="006C6F21"/>
    <w:rsid w:val="006E13AB"/>
    <w:rsid w:val="006F2824"/>
    <w:rsid w:val="007376D3"/>
    <w:rsid w:val="00767D80"/>
    <w:rsid w:val="007A4FC8"/>
    <w:rsid w:val="008B0F1D"/>
    <w:rsid w:val="00983ACB"/>
    <w:rsid w:val="009933EE"/>
    <w:rsid w:val="009A3265"/>
    <w:rsid w:val="00A2078F"/>
    <w:rsid w:val="00A6421F"/>
    <w:rsid w:val="00A77F8D"/>
    <w:rsid w:val="00AF72B4"/>
    <w:rsid w:val="00B0775B"/>
    <w:rsid w:val="00B45CAD"/>
    <w:rsid w:val="00C71565"/>
    <w:rsid w:val="00CC78AD"/>
    <w:rsid w:val="00CD67BD"/>
    <w:rsid w:val="00CF6B38"/>
    <w:rsid w:val="00D75FED"/>
    <w:rsid w:val="00D95C96"/>
    <w:rsid w:val="00E21ECE"/>
    <w:rsid w:val="00E72E26"/>
    <w:rsid w:val="00EA31B5"/>
    <w:rsid w:val="00F810D9"/>
    <w:rsid w:val="00FA38DB"/>
    <w:rsid w:val="00FD1D1D"/>
    <w:rsid w:val="00FE7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C8EDA"/>
  <w15:docId w15:val="{299828F4-78AA-4741-A3AF-36048CA33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FS Albert Pro" w:eastAsia="FS Albert Pro" w:hAnsi="FS Albert Pro" w:cs="FS Albert P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7"/>
      <w:ind w:left="160"/>
    </w:pPr>
  </w:style>
  <w:style w:type="character" w:styleId="CommentReference">
    <w:name w:val="annotation reference"/>
    <w:basedOn w:val="DefaultParagraphFont"/>
    <w:uiPriority w:val="99"/>
    <w:semiHidden/>
    <w:unhideWhenUsed/>
    <w:rsid w:val="00496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63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3F1"/>
    <w:rPr>
      <w:rFonts w:ascii="FS Albert Pro" w:eastAsia="FS Albert Pro" w:hAnsi="FS Albert Pro" w:cs="FS Albert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6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3F1"/>
    <w:rPr>
      <w:rFonts w:ascii="FS Albert Pro" w:eastAsia="FS Albert Pro" w:hAnsi="FS Albert Pro" w:cs="FS Albert Pro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63F1"/>
    <w:pPr>
      <w:widowControl/>
      <w:autoSpaceDE/>
      <w:autoSpaceDN/>
    </w:pPr>
    <w:rPr>
      <w:rFonts w:ascii="FS Albert Pro" w:eastAsia="FS Albert Pro" w:hAnsi="FS Albert Pro" w:cs="FS Albert P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3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3F1"/>
    <w:rPr>
      <w:rFonts w:ascii="Segoe UI" w:eastAsia="FS Albert Pro" w:hAnsi="Segoe UI" w:cs="Segoe UI"/>
      <w:sz w:val="18"/>
      <w:szCs w:val="18"/>
    </w:rPr>
  </w:style>
  <w:style w:type="paragraph" w:customStyle="1" w:styleId="Default">
    <w:name w:val="Default"/>
    <w:rsid w:val="00CF6B38"/>
    <w:pPr>
      <w:widowControl/>
      <w:adjustRightInd w:val="0"/>
    </w:pPr>
    <w:rPr>
      <w:rFonts w:ascii="FS Albert Pro" w:hAnsi="FS Albert Pro" w:cs="FS Albert Pro"/>
      <w:color w:val="000000"/>
      <w:sz w:val="24"/>
      <w:szCs w:val="24"/>
      <w:lang w:val="en-AU"/>
    </w:rPr>
  </w:style>
  <w:style w:type="character" w:customStyle="1" w:styleId="A2">
    <w:name w:val="A2"/>
    <w:uiPriority w:val="99"/>
    <w:rsid w:val="00CF6B38"/>
    <w:rPr>
      <w:rFonts w:cs="FS Albert Pro"/>
      <w:color w:val="57585A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communityengagement@qr.com.au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D94B99AC6E543AC366244A9AF2AE0" ma:contentTypeVersion="7" ma:contentTypeDescription="Create a new document." ma:contentTypeScope="" ma:versionID="e4d8320a6223e363906020210a39028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bb1abcf685d207503be4dc91547af2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574CC8-128A-41E4-82CF-6AD631BE3968}"/>
</file>

<file path=customXml/itemProps2.xml><?xml version="1.0" encoding="utf-8"?>
<ds:datastoreItem xmlns:ds="http://schemas.openxmlformats.org/officeDocument/2006/customXml" ds:itemID="{712FD581-1AAD-4073-B21D-DB3B2A0C5B1F}"/>
</file>

<file path=customXml/itemProps3.xml><?xml version="1.0" encoding="utf-8"?>
<ds:datastoreItem xmlns:ds="http://schemas.openxmlformats.org/officeDocument/2006/customXml" ds:itemID="{61E689F6-23E9-4591-91DA-7C4B43274A5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nnane, Dannii</dc:creator>
  <cp:lastModifiedBy>Howes, Kristy</cp:lastModifiedBy>
  <cp:revision>6</cp:revision>
  <cp:lastPrinted>2019-05-03T05:40:00Z</cp:lastPrinted>
  <dcterms:created xsi:type="dcterms:W3CDTF">2019-06-03T01:55:00Z</dcterms:created>
  <dcterms:modified xsi:type="dcterms:W3CDTF">2019-06-04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9T00:00:00Z</vt:filetime>
  </property>
  <property fmtid="{D5CDD505-2E9C-101B-9397-08002B2CF9AE}" pid="3" name="Creator">
    <vt:lpwstr>Adobe InDesign CC 13.1 (Windows)</vt:lpwstr>
  </property>
  <property fmtid="{D5CDD505-2E9C-101B-9397-08002B2CF9AE}" pid="4" name="LastSaved">
    <vt:filetime>2018-08-09T00:00:00Z</vt:filetime>
  </property>
  <property fmtid="{D5CDD505-2E9C-101B-9397-08002B2CF9AE}" pid="5" name="ContentTypeId">
    <vt:lpwstr>0x010100A2ED94B99AC6E543AC366244A9AF2AE0</vt:lpwstr>
  </property>
</Properties>
</file>